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1AEF6" w14:textId="27049CA3" w:rsidR="00872815" w:rsidRDefault="00C616C7" w:rsidP="00805CF4">
      <w:pPr>
        <w:pStyle w:val="Header"/>
        <w:tabs>
          <w:tab w:val="left" w:pos="450"/>
        </w:tabs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43BA55B6" wp14:editId="78886AF2">
            <wp:simplePos x="0" y="0"/>
            <wp:positionH relativeFrom="column">
              <wp:posOffset>-71437</wp:posOffset>
            </wp:positionH>
            <wp:positionV relativeFrom="paragraph">
              <wp:posOffset>318</wp:posOffset>
            </wp:positionV>
            <wp:extent cx="1047750" cy="940435"/>
            <wp:effectExtent l="0" t="0" r="0" b="0"/>
            <wp:wrapNone/>
            <wp:docPr id="7" name="Picture 7" descr="C:\Users\cmaynard\AppData\Local\Microsoft\Windows\Temporary Internet Files\Content.Outlook\01VQ8MC2\BOE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aynard\AppData\Local\Microsoft\Windows\Temporary Internet Files\Content.Outlook\01VQ8MC2\BOECOLO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281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2710E1" wp14:editId="3CBF8924">
                <wp:simplePos x="0" y="0"/>
                <wp:positionH relativeFrom="column">
                  <wp:posOffset>5250180</wp:posOffset>
                </wp:positionH>
                <wp:positionV relativeFrom="paragraph">
                  <wp:posOffset>-15875</wp:posOffset>
                </wp:positionV>
                <wp:extent cx="1450340" cy="1387475"/>
                <wp:effectExtent l="0" t="317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0340" cy="1387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002D6" w14:textId="77777777" w:rsidR="00872815" w:rsidRDefault="00872815" w:rsidP="0087281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2710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3.4pt;margin-top:-1.25pt;width:114.2pt;height:109.2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" stroked="f">
                <v:textbox style="mso-fit-shape-to-text:t">
                  <w:txbxContent>
                    <w:p w14:paraId="6E2002D6" w14:textId="77777777" w:rsidR="00872815" w:rsidRDefault="00872815" w:rsidP="00872815"/>
                  </w:txbxContent>
                </v:textbox>
              </v:shape>
            </w:pict>
          </mc:Fallback>
        </mc:AlternateContent>
      </w:r>
    </w:p>
    <w:p w14:paraId="23620243" w14:textId="76F9E2DE" w:rsidR="000A6DC2" w:rsidRDefault="00C616C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022D77" wp14:editId="3DE2D74B">
                <wp:simplePos x="0" y="0"/>
                <wp:positionH relativeFrom="column">
                  <wp:posOffset>1704657</wp:posOffset>
                </wp:positionH>
                <wp:positionV relativeFrom="paragraph">
                  <wp:posOffset>5715</wp:posOffset>
                </wp:positionV>
                <wp:extent cx="3286125" cy="914400"/>
                <wp:effectExtent l="0" t="0" r="9525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747F53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MACON-BIBB COUNTY</w:t>
                            </w:r>
                          </w:p>
                          <w:p w14:paraId="28458E69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BOARD OF ELECTIONS</w:t>
                            </w:r>
                          </w:p>
                          <w:p w14:paraId="0F752458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2</w:t>
                            </w:r>
                            <w:r w:rsidR="001B57B6">
                              <w:t>52</w:t>
                            </w:r>
                            <w:r w:rsidRPr="00500F52">
                              <w:t>5 PIO NONO AVENUE</w:t>
                            </w:r>
                            <w:r w:rsidR="001B57B6">
                              <w:t>, SUITE 1200</w:t>
                            </w:r>
                          </w:p>
                          <w:p w14:paraId="1C00016A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MACON, GEORGIA 312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22D77" id="Text Box 5" o:spid="_x0000_s1027" type="#_x0000_t202" style="position:absolute;margin-left:134.2pt;margin-top:.45pt;width:258.7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" stroked="f">
                <v:textbox>
                  <w:txbxContent>
                    <w:p w14:paraId="78747F53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MACON-BIBB COUNTY</w:t>
                      </w:r>
                    </w:p>
                    <w:p w14:paraId="28458E69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BOARD OF ELECTIONS</w:t>
                      </w:r>
                    </w:p>
                    <w:p w14:paraId="0F752458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2</w:t>
                      </w:r>
                      <w:r w:rsidR="001B57B6">
                        <w:t>52</w:t>
                      </w:r>
                      <w:r w:rsidRPr="00500F52">
                        <w:t>5 PIO NONO AVENUE</w:t>
                      </w:r>
                      <w:r w:rsidR="001B57B6">
                        <w:t>, SUITE 1200</w:t>
                      </w:r>
                    </w:p>
                    <w:p w14:paraId="1C00016A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MACON, GEORGIA 31206</w:t>
                      </w:r>
                    </w:p>
                  </w:txbxContent>
                </v:textbox>
              </v:shape>
            </w:pict>
          </mc:Fallback>
        </mc:AlternateContent>
      </w:r>
    </w:p>
    <w:p w14:paraId="01FD9797" w14:textId="14E0BFF8" w:rsidR="00872815" w:rsidRDefault="00A7092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FCF83B" wp14:editId="36BD64BF">
                <wp:simplePos x="0" y="0"/>
                <wp:positionH relativeFrom="column">
                  <wp:posOffset>5214620</wp:posOffset>
                </wp:positionH>
                <wp:positionV relativeFrom="paragraph">
                  <wp:posOffset>140970</wp:posOffset>
                </wp:positionV>
                <wp:extent cx="1600200" cy="4572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AC14EB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Phone: (478) 621-6622</w:t>
                            </w:r>
                          </w:p>
                          <w:p w14:paraId="01AB63FA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 xml:space="preserve">     Fax: (478) </w:t>
                            </w:r>
                            <w:r w:rsidR="00BD304B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621-61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CF83B" id="Text Box 4" o:spid="_x0000_s1028" type="#_x0000_t202" style="position:absolute;margin-left:410.6pt;margin-top:11.1pt;width:126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" stroked="f">
                <v:textbox>
                  <w:txbxContent>
                    <w:p w14:paraId="41AC14EB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Phone: (478) 621-6622</w:t>
                      </w:r>
                    </w:p>
                    <w:p w14:paraId="01AB63FA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 xml:space="preserve">     Fax: (478) </w:t>
                      </w:r>
                      <w:r w:rsidR="00BD304B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621-6119</w:t>
                      </w:r>
                    </w:p>
                  </w:txbxContent>
                </v:textbox>
              </v:shape>
            </w:pict>
          </mc:Fallback>
        </mc:AlternateContent>
      </w:r>
    </w:p>
    <w:p w14:paraId="78AD27C3" w14:textId="7E463167" w:rsidR="00872815" w:rsidRDefault="00872815"/>
    <w:p w14:paraId="25DB4E9E" w14:textId="1B93AE66" w:rsidR="00872815" w:rsidRDefault="00872815"/>
    <w:p w14:paraId="6963C7A8" w14:textId="4F7AA172" w:rsidR="00872815" w:rsidRDefault="00872815"/>
    <w:p w14:paraId="23205580" w14:textId="2A7CCB72" w:rsidR="007E5961" w:rsidRDefault="007E5961" w:rsidP="00C331A7">
      <w:pPr>
        <w:jc w:val="center"/>
        <w:rPr>
          <w:b/>
        </w:rPr>
      </w:pPr>
    </w:p>
    <w:tbl>
      <w:tblPr>
        <w:tblStyle w:val="TableGrid"/>
        <w:tblpPr w:leftFromText="180" w:rightFromText="180" w:vertAnchor="text" w:horzAnchor="page" w:tblpXSpec="center" w:tblpY="188"/>
        <w:tblW w:w="1160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9270"/>
      </w:tblGrid>
      <w:tr w:rsidR="007E5961" w14:paraId="15333E4F" w14:textId="77777777" w:rsidTr="004E06F4">
        <w:tc>
          <w:tcPr>
            <w:tcW w:w="2335" w:type="dxa"/>
          </w:tcPr>
          <w:p w14:paraId="4121AE70" w14:textId="77777777" w:rsidR="007C0A11" w:rsidRDefault="007C0A11" w:rsidP="007E5961">
            <w:pPr>
              <w:rPr>
                <w:b/>
                <w:sz w:val="20"/>
                <w:szCs w:val="20"/>
                <w:u w:val="single"/>
              </w:rPr>
            </w:pPr>
          </w:p>
          <w:p w14:paraId="55772F07" w14:textId="6DDFE359" w:rsidR="007E5961" w:rsidRPr="004E06F4" w:rsidRDefault="007E5961" w:rsidP="007E5961">
            <w:pPr>
              <w:rPr>
                <w:b/>
                <w:sz w:val="20"/>
                <w:szCs w:val="20"/>
                <w:u w:val="single"/>
              </w:rPr>
            </w:pPr>
            <w:r w:rsidRPr="004E06F4">
              <w:rPr>
                <w:b/>
                <w:sz w:val="20"/>
                <w:szCs w:val="20"/>
                <w:u w:val="single"/>
              </w:rPr>
              <w:t>Board Members</w:t>
            </w:r>
          </w:p>
          <w:p w14:paraId="52D78764" w14:textId="77777777" w:rsidR="007E5961" w:rsidRPr="007E5961" w:rsidRDefault="007E5961" w:rsidP="007E5961">
            <w:pPr>
              <w:jc w:val="center"/>
              <w:rPr>
                <w:b/>
                <w:sz w:val="20"/>
                <w:szCs w:val="20"/>
              </w:rPr>
            </w:pPr>
          </w:p>
          <w:p w14:paraId="1BBF1500" w14:textId="77777777" w:rsidR="007E5961" w:rsidRDefault="007E5961" w:rsidP="007E5961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Darius D. Maynard</w:t>
            </w:r>
          </w:p>
          <w:p w14:paraId="5854151B" w14:textId="2DDABE40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Chairman</w:t>
            </w:r>
          </w:p>
          <w:p w14:paraId="2CBA866D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0647D2F3" w14:textId="6601F928" w:rsidR="007E5961" w:rsidRDefault="007E5961" w:rsidP="007E5961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 xml:space="preserve">Joel Hazard </w:t>
            </w:r>
          </w:p>
          <w:p w14:paraId="0AC3C05E" w14:textId="3BC16B8D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Vice-Chair</w:t>
            </w:r>
          </w:p>
          <w:p w14:paraId="12B7958A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27F09C3C" w14:textId="0C7455C6" w:rsidR="007E5961" w:rsidRDefault="007E5961" w:rsidP="007E5961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Karen Evans-Daniels</w:t>
            </w:r>
          </w:p>
          <w:p w14:paraId="660B47D2" w14:textId="24958B96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54A6801D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128DBBF8" w14:textId="1818BD88" w:rsidR="007E5961" w:rsidRDefault="007E5961" w:rsidP="007E5961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Mike Kaplan</w:t>
            </w:r>
          </w:p>
          <w:p w14:paraId="082BBB30" w14:textId="2B698404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6270CDFE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1EECD748" w14:textId="77777777" w:rsidR="007E5961" w:rsidRDefault="007E5961" w:rsidP="007E5961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Herbert Spangler</w:t>
            </w:r>
          </w:p>
          <w:p w14:paraId="0935D102" w14:textId="77777777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44D1393D" w14:textId="77777777" w:rsid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2EE869BD" w14:textId="707EED6D" w:rsidR="007E5961" w:rsidRDefault="00B140DC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homas Gillon</w:t>
            </w:r>
          </w:p>
          <w:p w14:paraId="1C9B6C42" w14:textId="485C03AF" w:rsidR="007E5961" w:rsidRPr="004E06F4" w:rsidRDefault="00B140DC" w:rsidP="007E596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nterim </w:t>
            </w:r>
            <w:r w:rsidR="007E5961" w:rsidRPr="004E06F4">
              <w:rPr>
                <w:b/>
                <w:sz w:val="20"/>
                <w:szCs w:val="20"/>
              </w:rPr>
              <w:t>Elections Supervisor</w:t>
            </w:r>
          </w:p>
        </w:tc>
        <w:tc>
          <w:tcPr>
            <w:tcW w:w="9270" w:type="dxa"/>
          </w:tcPr>
          <w:p w14:paraId="302E69D1" w14:textId="77777777" w:rsidR="007C0A11" w:rsidRDefault="007C0A11" w:rsidP="007E5961">
            <w:pPr>
              <w:jc w:val="center"/>
              <w:rPr>
                <w:b/>
              </w:rPr>
            </w:pPr>
          </w:p>
          <w:p w14:paraId="035C97AF" w14:textId="30829FDE" w:rsidR="007E5961" w:rsidRPr="007C0A11" w:rsidRDefault="00C616C7" w:rsidP="007E5961">
            <w:pPr>
              <w:jc w:val="center"/>
              <w:rPr>
                <w:b/>
              </w:rPr>
            </w:pPr>
            <w:r w:rsidRPr="007C0A11">
              <w:rPr>
                <w:b/>
              </w:rPr>
              <w:t>Agenda</w:t>
            </w:r>
          </w:p>
          <w:p w14:paraId="062A1234" w14:textId="014E3CE7" w:rsidR="00B41E72" w:rsidRPr="007C0A11" w:rsidRDefault="00A522E1" w:rsidP="007E5961">
            <w:pPr>
              <w:jc w:val="center"/>
              <w:rPr>
                <w:b/>
              </w:rPr>
            </w:pPr>
            <w:r>
              <w:rPr>
                <w:b/>
              </w:rPr>
              <w:t xml:space="preserve">Regular Board </w:t>
            </w:r>
            <w:r w:rsidR="00B41E72" w:rsidRPr="007C0A11">
              <w:rPr>
                <w:b/>
              </w:rPr>
              <w:t>Meeting</w:t>
            </w:r>
          </w:p>
          <w:p w14:paraId="77230B64" w14:textId="19AA5921" w:rsidR="002776DA" w:rsidRPr="007C0A11" w:rsidRDefault="00687144" w:rsidP="007E5961">
            <w:pPr>
              <w:jc w:val="center"/>
              <w:rPr>
                <w:b/>
              </w:rPr>
            </w:pPr>
            <w:r>
              <w:rPr>
                <w:b/>
              </w:rPr>
              <w:t>February 17, 2022</w:t>
            </w:r>
          </w:p>
          <w:p w14:paraId="33C95308" w14:textId="572D3229" w:rsidR="002776DA" w:rsidRPr="007C0A11" w:rsidRDefault="00A522E1" w:rsidP="007E5961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="002776DA" w:rsidRPr="007C0A11">
              <w:rPr>
                <w:b/>
              </w:rPr>
              <w:t xml:space="preserve">:00 </w:t>
            </w:r>
            <w:r w:rsidR="00687144">
              <w:rPr>
                <w:b/>
              </w:rPr>
              <w:t xml:space="preserve">P.M. </w:t>
            </w:r>
          </w:p>
          <w:p w14:paraId="6ABF7018" w14:textId="77777777" w:rsidR="00D55323" w:rsidRPr="007C0A11" w:rsidRDefault="00D55323" w:rsidP="00C616C7">
            <w:pPr>
              <w:rPr>
                <w:b/>
              </w:rPr>
            </w:pPr>
          </w:p>
          <w:p w14:paraId="33E7BF74" w14:textId="7A22E3BB" w:rsidR="00B41E72" w:rsidRDefault="00C616C7" w:rsidP="00B41E72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 w:rsidRPr="007C0A11">
              <w:rPr>
                <w:b/>
              </w:rPr>
              <w:t>Call</w:t>
            </w:r>
            <w:r w:rsidR="00D55323">
              <w:rPr>
                <w:b/>
              </w:rPr>
              <w:t xml:space="preserve"> Board</w:t>
            </w:r>
            <w:r w:rsidR="006C1E91">
              <w:rPr>
                <w:b/>
              </w:rPr>
              <w:t xml:space="preserve"> Meeting </w:t>
            </w:r>
            <w:r w:rsidRPr="007C0A11">
              <w:rPr>
                <w:b/>
              </w:rPr>
              <w:t>to Order</w:t>
            </w:r>
            <w:r w:rsidR="00C30D93" w:rsidRPr="007C0A11">
              <w:rPr>
                <w:b/>
              </w:rPr>
              <w:br/>
            </w:r>
          </w:p>
          <w:p w14:paraId="19FEEE32" w14:textId="77777777" w:rsidR="00746B56" w:rsidRPr="007C0A11" w:rsidRDefault="00746B56" w:rsidP="00F45439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 w:rsidRPr="007C0A11">
              <w:rPr>
                <w:b/>
              </w:rPr>
              <w:t>Executive Session</w:t>
            </w:r>
          </w:p>
          <w:p w14:paraId="12C7AEF6" w14:textId="278769F5" w:rsidR="00B41E72" w:rsidRDefault="00746B56" w:rsidP="00746B56">
            <w:pPr>
              <w:pStyle w:val="ListParagraph"/>
              <w:numPr>
                <w:ilvl w:val="1"/>
                <w:numId w:val="46"/>
              </w:numPr>
              <w:rPr>
                <w:bCs/>
              </w:rPr>
            </w:pPr>
            <w:r w:rsidRPr="007C0A11">
              <w:rPr>
                <w:bCs/>
              </w:rPr>
              <w:t>To discuss personnel matters</w:t>
            </w:r>
            <w:r w:rsidR="00B41E72" w:rsidRPr="007C0A11">
              <w:rPr>
                <w:bCs/>
              </w:rPr>
              <w:t>.</w:t>
            </w:r>
          </w:p>
          <w:p w14:paraId="55DD0658" w14:textId="77777777" w:rsidR="00B41E72" w:rsidRPr="007C0A11" w:rsidRDefault="00B41E72" w:rsidP="00B41E72">
            <w:pPr>
              <w:pStyle w:val="ListParagraph"/>
              <w:ind w:left="1440"/>
              <w:rPr>
                <w:bCs/>
              </w:rPr>
            </w:pPr>
          </w:p>
          <w:p w14:paraId="2E8F6597" w14:textId="71BDD66B" w:rsidR="00732A5A" w:rsidRDefault="00A522E1" w:rsidP="00A522E1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 w:rsidRPr="00C30D93">
              <w:rPr>
                <w:b/>
              </w:rPr>
              <w:t xml:space="preserve">Approval of </w:t>
            </w:r>
            <w:r w:rsidR="00732A5A">
              <w:rPr>
                <w:b/>
              </w:rPr>
              <w:t xml:space="preserve">the </w:t>
            </w:r>
            <w:r w:rsidR="00687144">
              <w:rPr>
                <w:b/>
              </w:rPr>
              <w:t xml:space="preserve">January </w:t>
            </w:r>
            <w:r w:rsidR="0067003E">
              <w:rPr>
                <w:b/>
              </w:rPr>
              <w:t xml:space="preserve">20, </w:t>
            </w:r>
            <w:r w:rsidR="00687144">
              <w:rPr>
                <w:b/>
              </w:rPr>
              <w:t>2022</w:t>
            </w:r>
            <w:r>
              <w:rPr>
                <w:b/>
              </w:rPr>
              <w:t xml:space="preserve"> – </w:t>
            </w:r>
            <w:r w:rsidRPr="00F22179">
              <w:rPr>
                <w:b/>
              </w:rPr>
              <w:t xml:space="preserve">Board </w:t>
            </w:r>
            <w:r>
              <w:rPr>
                <w:b/>
              </w:rPr>
              <w:t xml:space="preserve">Meeting </w:t>
            </w:r>
            <w:r w:rsidRPr="00F22179">
              <w:rPr>
                <w:b/>
              </w:rPr>
              <w:t>Minutes</w:t>
            </w:r>
          </w:p>
          <w:p w14:paraId="03073ADD" w14:textId="57DF0A7C" w:rsidR="00A522E1" w:rsidRPr="00732A5A" w:rsidRDefault="00A522E1" w:rsidP="00732A5A">
            <w:pPr>
              <w:pStyle w:val="ListParagraph"/>
              <w:ind w:left="1080"/>
              <w:rPr>
                <w:b/>
              </w:rPr>
            </w:pPr>
          </w:p>
          <w:p w14:paraId="4769F033" w14:textId="77777777" w:rsidR="00A522E1" w:rsidRDefault="00A522E1" w:rsidP="00A522E1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>
              <w:rPr>
                <w:b/>
              </w:rPr>
              <w:t>New Business</w:t>
            </w:r>
          </w:p>
          <w:p w14:paraId="4630AC0C" w14:textId="4EF9D406" w:rsidR="00A522E1" w:rsidRDefault="00687144" w:rsidP="00A522E1">
            <w:pPr>
              <w:pStyle w:val="ListParagraph"/>
              <w:numPr>
                <w:ilvl w:val="1"/>
                <w:numId w:val="46"/>
              </w:numPr>
              <w:rPr>
                <w:bCs/>
              </w:rPr>
            </w:pPr>
            <w:r>
              <w:rPr>
                <w:bCs/>
              </w:rPr>
              <w:t>Polling Place recommendation</w:t>
            </w:r>
          </w:p>
          <w:p w14:paraId="4C9D8246" w14:textId="23AC8BED" w:rsidR="003F1B02" w:rsidRPr="003F1B02" w:rsidRDefault="00687144" w:rsidP="003F1B02">
            <w:pPr>
              <w:pStyle w:val="ListParagraph"/>
              <w:numPr>
                <w:ilvl w:val="1"/>
                <w:numId w:val="46"/>
              </w:numPr>
              <w:rPr>
                <w:bCs/>
              </w:rPr>
            </w:pPr>
            <w:r>
              <w:rPr>
                <w:bCs/>
              </w:rPr>
              <w:t>Early Voting Locations</w:t>
            </w:r>
          </w:p>
          <w:p w14:paraId="35075996" w14:textId="77777777" w:rsidR="00A522E1" w:rsidRPr="006A3A28" w:rsidRDefault="00A522E1" w:rsidP="00A522E1">
            <w:pPr>
              <w:pStyle w:val="ListParagraph"/>
              <w:ind w:left="1440"/>
              <w:rPr>
                <w:bCs/>
              </w:rPr>
            </w:pPr>
          </w:p>
          <w:p w14:paraId="7604953F" w14:textId="77777777" w:rsidR="00A522E1" w:rsidRPr="00AB5786" w:rsidRDefault="00A522E1" w:rsidP="00A522E1">
            <w:pPr>
              <w:pStyle w:val="ListParagraph"/>
              <w:numPr>
                <w:ilvl w:val="0"/>
                <w:numId w:val="46"/>
              </w:numPr>
              <w:rPr>
                <w:bCs/>
              </w:rPr>
            </w:pPr>
            <w:r>
              <w:rPr>
                <w:b/>
              </w:rPr>
              <w:t>Old Business</w:t>
            </w:r>
          </w:p>
          <w:p w14:paraId="3701FFCC" w14:textId="77777777" w:rsidR="00687144" w:rsidRDefault="00687144" w:rsidP="00687144">
            <w:pPr>
              <w:pStyle w:val="ListParagraph"/>
              <w:numPr>
                <w:ilvl w:val="1"/>
                <w:numId w:val="46"/>
              </w:numPr>
              <w:rPr>
                <w:bCs/>
              </w:rPr>
            </w:pPr>
            <w:r>
              <w:rPr>
                <w:bCs/>
              </w:rPr>
              <w:t>Candidate Qualifying for the May Gen Prim. and NP Gen. Election</w:t>
            </w:r>
          </w:p>
          <w:p w14:paraId="28DE9636" w14:textId="006E741D" w:rsidR="00A522E1" w:rsidRPr="00AB5786" w:rsidRDefault="00A522E1" w:rsidP="00687144">
            <w:pPr>
              <w:pStyle w:val="ListParagraph"/>
              <w:ind w:left="1440"/>
              <w:rPr>
                <w:bCs/>
              </w:rPr>
            </w:pPr>
          </w:p>
          <w:p w14:paraId="7E356710" w14:textId="77777777" w:rsidR="00A522E1" w:rsidRPr="00220325" w:rsidRDefault="00A522E1" w:rsidP="00A522E1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 w:rsidRPr="00220325">
              <w:rPr>
                <w:b/>
              </w:rPr>
              <w:t>Other Business</w:t>
            </w:r>
          </w:p>
          <w:p w14:paraId="61BFBBA9" w14:textId="77777777" w:rsidR="00A522E1" w:rsidRDefault="00A522E1" w:rsidP="00A522E1">
            <w:pPr>
              <w:pStyle w:val="ListParagraph"/>
              <w:numPr>
                <w:ilvl w:val="1"/>
                <w:numId w:val="46"/>
              </w:numPr>
              <w:rPr>
                <w:b/>
              </w:rPr>
            </w:pPr>
            <w:r>
              <w:rPr>
                <w:b/>
              </w:rPr>
              <w:t>Staff Reports</w:t>
            </w:r>
          </w:p>
          <w:p w14:paraId="138F1D23" w14:textId="77777777" w:rsidR="00A522E1" w:rsidRPr="00F45439" w:rsidRDefault="00A522E1" w:rsidP="00A522E1">
            <w:pPr>
              <w:pStyle w:val="ListParagraph"/>
              <w:numPr>
                <w:ilvl w:val="2"/>
                <w:numId w:val="46"/>
              </w:numPr>
              <w:rPr>
                <w:b/>
              </w:rPr>
            </w:pPr>
            <w:r w:rsidRPr="00F45439">
              <w:rPr>
                <w:b/>
              </w:rPr>
              <w:t>Chief Registrar – Veronica Seals</w:t>
            </w:r>
          </w:p>
          <w:p w14:paraId="745D79EA" w14:textId="62774EBD" w:rsidR="00A522E1" w:rsidRPr="00F45439" w:rsidRDefault="00A522E1" w:rsidP="00A522E1">
            <w:pPr>
              <w:pStyle w:val="ListParagraph"/>
              <w:numPr>
                <w:ilvl w:val="3"/>
                <w:numId w:val="46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Active:   </w:t>
            </w:r>
            <w:r w:rsidRPr="00F45439">
              <w:rPr>
                <w:b/>
                <w:bCs/>
                <w:i/>
                <w:iCs/>
                <w:sz w:val="22"/>
                <w:szCs w:val="22"/>
                <w:u w:val="single"/>
              </w:rPr>
              <w:t>_________</w:t>
            </w:r>
            <w:r w:rsidRPr="00F45439">
              <w:rPr>
                <w:i/>
                <w:iCs/>
                <w:sz w:val="22"/>
                <w:szCs w:val="22"/>
              </w:rPr>
              <w:t xml:space="preserve"> </w:t>
            </w:r>
            <w:r w:rsidRPr="00F45439">
              <w:rPr>
                <w:i/>
                <w:iCs/>
                <w:sz w:val="22"/>
                <w:szCs w:val="22"/>
              </w:rPr>
              <w:tab/>
            </w:r>
          </w:p>
          <w:p w14:paraId="411AFAAC" w14:textId="4727E55F" w:rsidR="00A522E1" w:rsidRPr="00F45439" w:rsidRDefault="00A522E1" w:rsidP="00A522E1">
            <w:pPr>
              <w:pStyle w:val="ListParagraph"/>
              <w:numPr>
                <w:ilvl w:val="3"/>
                <w:numId w:val="46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Inactive: </w:t>
            </w:r>
            <w:r w:rsidRPr="00F45439">
              <w:rPr>
                <w:b/>
                <w:bCs/>
                <w:i/>
                <w:iCs/>
                <w:sz w:val="22"/>
                <w:szCs w:val="22"/>
                <w:u w:val="single"/>
              </w:rPr>
              <w:t>________</w:t>
            </w:r>
          </w:p>
          <w:p w14:paraId="430F6B48" w14:textId="0E1177DE" w:rsidR="00A522E1" w:rsidRPr="00F45439" w:rsidRDefault="00A522E1" w:rsidP="00A522E1">
            <w:pPr>
              <w:pStyle w:val="ListParagraph"/>
              <w:numPr>
                <w:ilvl w:val="3"/>
                <w:numId w:val="46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Combined Total: _________ </w:t>
            </w:r>
          </w:p>
          <w:p w14:paraId="419377FB" w14:textId="39A00F57" w:rsidR="00A522E1" w:rsidRPr="00490B84" w:rsidRDefault="00A522E1" w:rsidP="00A522E1">
            <w:pPr>
              <w:pStyle w:val="ListParagraph"/>
              <w:numPr>
                <w:ilvl w:val="3"/>
                <w:numId w:val="46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This data is accurate as of date: </w:t>
            </w:r>
          </w:p>
          <w:p w14:paraId="516EB552" w14:textId="77777777" w:rsidR="00A522E1" w:rsidRPr="00F45439" w:rsidRDefault="00A522E1" w:rsidP="00A522E1">
            <w:pPr>
              <w:pStyle w:val="ListParagraph"/>
              <w:numPr>
                <w:ilvl w:val="3"/>
                <w:numId w:val="46"/>
              </w:numPr>
              <w:spacing w:after="240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F45439">
              <w:rPr>
                <w:b/>
                <w:bCs/>
                <w:i/>
                <w:iCs/>
                <w:sz w:val="22"/>
                <w:szCs w:val="22"/>
              </w:rPr>
              <w:t>ElectioNet</w:t>
            </w:r>
            <w:proofErr w:type="spellEnd"/>
            <w:r w:rsidRPr="00F45439">
              <w:rPr>
                <w:b/>
                <w:bCs/>
                <w:i/>
                <w:iCs/>
                <w:sz w:val="22"/>
                <w:szCs w:val="22"/>
              </w:rPr>
              <w:t xml:space="preserve"> Voter Registration Dashboard Report </w:t>
            </w:r>
          </w:p>
          <w:p w14:paraId="1F2EDC2A" w14:textId="4C794403" w:rsidR="00A522E1" w:rsidRPr="00F45439" w:rsidRDefault="00A522E1" w:rsidP="00A522E1">
            <w:pPr>
              <w:pStyle w:val="ListParagraph"/>
              <w:numPr>
                <w:ilvl w:val="4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DDS Department Driver Services Applications – </w:t>
            </w:r>
            <w:r>
              <w:rPr>
                <w:b/>
                <w:bCs/>
                <w:i/>
                <w:iCs/>
                <w:sz w:val="22"/>
                <w:szCs w:val="22"/>
                <w:u w:val="single"/>
              </w:rPr>
              <w:t>__</w:t>
            </w:r>
          </w:p>
          <w:p w14:paraId="63C0F4C6" w14:textId="374FD548" w:rsidR="00A522E1" w:rsidRPr="00F45439" w:rsidRDefault="00A522E1" w:rsidP="00A522E1">
            <w:pPr>
              <w:pStyle w:val="ListParagraph"/>
              <w:numPr>
                <w:ilvl w:val="4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OLVR – Online Voter Registration Applications – </w:t>
            </w:r>
            <w:r>
              <w:rPr>
                <w:b/>
                <w:bCs/>
                <w:i/>
                <w:iCs/>
                <w:sz w:val="22"/>
                <w:szCs w:val="22"/>
                <w:u w:val="single"/>
              </w:rPr>
              <w:t>_</w:t>
            </w:r>
          </w:p>
          <w:p w14:paraId="7C7B2EA3" w14:textId="0CB5E9F3" w:rsidR="00A522E1" w:rsidRPr="00F17299" w:rsidRDefault="00A522E1" w:rsidP="00A522E1">
            <w:pPr>
              <w:pStyle w:val="ListParagraph"/>
              <w:numPr>
                <w:ilvl w:val="4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Verification of Pending Voters – </w:t>
            </w:r>
            <w:r>
              <w:rPr>
                <w:b/>
                <w:bCs/>
                <w:i/>
                <w:iCs/>
                <w:sz w:val="22"/>
                <w:szCs w:val="22"/>
                <w:u w:val="single"/>
              </w:rPr>
              <w:t>__</w:t>
            </w:r>
          </w:p>
          <w:p w14:paraId="1CB913D6" w14:textId="64E10714" w:rsidR="00A522E1" w:rsidRDefault="00A522E1" w:rsidP="00A522E1">
            <w:pPr>
              <w:pStyle w:val="ListParagraph"/>
              <w:numPr>
                <w:ilvl w:val="4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Early Voting Update _</w:t>
            </w:r>
            <w:r w:rsidR="00687144">
              <w:rPr>
                <w:i/>
                <w:iCs/>
                <w:sz w:val="22"/>
                <w:szCs w:val="22"/>
              </w:rPr>
              <w:t>_</w:t>
            </w:r>
            <w:r>
              <w:rPr>
                <w:i/>
                <w:iCs/>
                <w:sz w:val="22"/>
                <w:szCs w:val="22"/>
              </w:rPr>
              <w:t>_</w:t>
            </w:r>
          </w:p>
          <w:p w14:paraId="033AAC86" w14:textId="42178C80" w:rsidR="00A522E1" w:rsidRPr="00B901C8" w:rsidRDefault="00A522E1" w:rsidP="00A522E1">
            <w:pPr>
              <w:pStyle w:val="ListParagraph"/>
              <w:numPr>
                <w:ilvl w:val="4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Absentee by mail update _</w:t>
            </w:r>
            <w:r w:rsidR="00687144">
              <w:rPr>
                <w:i/>
                <w:iCs/>
                <w:sz w:val="22"/>
                <w:szCs w:val="22"/>
              </w:rPr>
              <w:t>_</w:t>
            </w:r>
            <w:r>
              <w:rPr>
                <w:i/>
                <w:iCs/>
                <w:sz w:val="22"/>
                <w:szCs w:val="22"/>
              </w:rPr>
              <w:t>_</w:t>
            </w:r>
          </w:p>
          <w:p w14:paraId="7CF9317F" w14:textId="17D2A256" w:rsidR="00A522E1" w:rsidRPr="002534AE" w:rsidRDefault="00687144" w:rsidP="00A522E1">
            <w:pPr>
              <w:pStyle w:val="ListParagraph"/>
              <w:numPr>
                <w:ilvl w:val="2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b/>
              </w:rPr>
              <w:t xml:space="preserve">Interim </w:t>
            </w:r>
            <w:r w:rsidR="00A522E1" w:rsidRPr="00C763A1">
              <w:rPr>
                <w:b/>
              </w:rPr>
              <w:t xml:space="preserve">Elections Supervisor – </w:t>
            </w:r>
            <w:r>
              <w:rPr>
                <w:b/>
              </w:rPr>
              <w:t>Thomas Gillon</w:t>
            </w:r>
          </w:p>
          <w:p w14:paraId="00C0A2B0" w14:textId="77777777" w:rsidR="00596C93" w:rsidRPr="00A230A2" w:rsidRDefault="00596C93" w:rsidP="00596C93">
            <w:pPr>
              <w:pStyle w:val="ListParagraph"/>
              <w:numPr>
                <w:ilvl w:val="1"/>
                <w:numId w:val="46"/>
              </w:numPr>
              <w:spacing w:after="240" w:line="280" w:lineRule="atLeast"/>
              <w:rPr>
                <w:b/>
                <w:bCs/>
                <w:sz w:val="22"/>
                <w:szCs w:val="22"/>
              </w:rPr>
            </w:pPr>
            <w:r w:rsidRPr="00A230A2">
              <w:rPr>
                <w:b/>
                <w:bCs/>
                <w:sz w:val="22"/>
                <w:szCs w:val="22"/>
              </w:rPr>
              <w:t>Legal Reports</w:t>
            </w:r>
          </w:p>
          <w:p w14:paraId="792DEDDC" w14:textId="77777777" w:rsidR="00596C93" w:rsidRDefault="00596C93" w:rsidP="00596C93">
            <w:pPr>
              <w:pStyle w:val="ListParagraph"/>
              <w:numPr>
                <w:ilvl w:val="2"/>
                <w:numId w:val="46"/>
              </w:numPr>
              <w:spacing w:after="240" w:line="280" w:lineRule="atLeast"/>
              <w:rPr>
                <w:sz w:val="22"/>
                <w:szCs w:val="22"/>
              </w:rPr>
            </w:pPr>
            <w:r w:rsidRPr="004F6975">
              <w:rPr>
                <w:sz w:val="22"/>
                <w:szCs w:val="22"/>
              </w:rPr>
              <w:t>Board Attorney – William H. Noland</w:t>
            </w:r>
          </w:p>
          <w:p w14:paraId="2CE7BDFC" w14:textId="77777777" w:rsidR="00596C93" w:rsidRDefault="00596C93" w:rsidP="00596C93">
            <w:pPr>
              <w:pStyle w:val="ListParagraph"/>
              <w:ind w:left="1080"/>
              <w:rPr>
                <w:b/>
              </w:rPr>
            </w:pPr>
          </w:p>
          <w:p w14:paraId="51703C0C" w14:textId="77777777" w:rsidR="00596C93" w:rsidRDefault="00596C93" w:rsidP="00596C93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>
              <w:rPr>
                <w:b/>
              </w:rPr>
              <w:t>Public Comments</w:t>
            </w:r>
          </w:p>
          <w:p w14:paraId="275BE416" w14:textId="77777777" w:rsidR="00596C93" w:rsidRDefault="00596C93" w:rsidP="00596C93">
            <w:pPr>
              <w:pStyle w:val="ListParagraph"/>
              <w:numPr>
                <w:ilvl w:val="1"/>
                <w:numId w:val="46"/>
              </w:numPr>
              <w:rPr>
                <w:b/>
              </w:rPr>
            </w:pPr>
            <w:r>
              <w:rPr>
                <w:bCs/>
              </w:rPr>
              <w:t xml:space="preserve">Limited to </w:t>
            </w:r>
            <w:r w:rsidRPr="00DB0607">
              <w:rPr>
                <w:b/>
                <w:u w:val="single"/>
              </w:rPr>
              <w:t>TWO (2) Minutes</w:t>
            </w:r>
            <w:r>
              <w:rPr>
                <w:b/>
                <w:u w:val="single"/>
              </w:rPr>
              <w:br/>
            </w:r>
          </w:p>
          <w:p w14:paraId="1194D16F" w14:textId="14EEC72E" w:rsidR="004E06F4" w:rsidRPr="00596C93" w:rsidRDefault="00596C93" w:rsidP="00596C93">
            <w:pPr>
              <w:rPr>
                <w:b/>
              </w:rPr>
            </w:pPr>
            <w:r w:rsidRPr="00596C93">
              <w:rPr>
                <w:b/>
              </w:rPr>
              <w:t>Motion For Adjournment</w:t>
            </w:r>
            <w:r w:rsidR="00A522E1" w:rsidRPr="00596C93">
              <w:rPr>
                <w:i/>
                <w:iCs/>
                <w:sz w:val="22"/>
                <w:szCs w:val="22"/>
              </w:rPr>
              <w:t xml:space="preserve">           </w:t>
            </w:r>
          </w:p>
        </w:tc>
      </w:tr>
      <w:tr w:rsidR="00875FF5" w14:paraId="08BD008F" w14:textId="77777777" w:rsidTr="004E06F4">
        <w:tc>
          <w:tcPr>
            <w:tcW w:w="2335" w:type="dxa"/>
          </w:tcPr>
          <w:p w14:paraId="7E646CFF" w14:textId="5759E5B3" w:rsidR="00875FF5" w:rsidRPr="004E06F4" w:rsidRDefault="00875FF5" w:rsidP="007E5961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9270" w:type="dxa"/>
          </w:tcPr>
          <w:p w14:paraId="6DB6613B" w14:textId="77777777" w:rsidR="00875FF5" w:rsidRDefault="00875FF5" w:rsidP="007E5961">
            <w:pPr>
              <w:jc w:val="center"/>
              <w:rPr>
                <w:b/>
              </w:rPr>
            </w:pPr>
          </w:p>
        </w:tc>
      </w:tr>
    </w:tbl>
    <w:p w14:paraId="109593E2" w14:textId="5556F2CF" w:rsidR="007E5961" w:rsidRDefault="007E5961" w:rsidP="00EF04CE">
      <w:pPr>
        <w:jc w:val="center"/>
        <w:rPr>
          <w:b/>
        </w:rPr>
      </w:pPr>
    </w:p>
    <w:sectPr w:rsidR="007E5961" w:rsidSect="007E5961">
      <w:headerReference w:type="default" r:id="rId12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969F3" w14:textId="77777777" w:rsidR="00A42AC2" w:rsidRDefault="00A42AC2" w:rsidP="00DF7695">
      <w:r>
        <w:separator/>
      </w:r>
    </w:p>
  </w:endnote>
  <w:endnote w:type="continuationSeparator" w:id="0">
    <w:p w14:paraId="2E0423BA" w14:textId="77777777" w:rsidR="00A42AC2" w:rsidRDefault="00A42AC2" w:rsidP="00DF7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D0EF9" w14:textId="77777777" w:rsidR="00A42AC2" w:rsidRDefault="00A42AC2" w:rsidP="00DF7695">
      <w:r>
        <w:separator/>
      </w:r>
    </w:p>
  </w:footnote>
  <w:footnote w:type="continuationSeparator" w:id="0">
    <w:p w14:paraId="4928EA4E" w14:textId="77777777" w:rsidR="00A42AC2" w:rsidRDefault="00A42AC2" w:rsidP="00DF7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79AFA" w14:textId="2B41E71B" w:rsidR="004C7DDE" w:rsidRDefault="004C7DDE" w:rsidP="004C7DDE">
    <w:pPr>
      <w:pStyle w:val="Header"/>
      <w:tabs>
        <w:tab w:val="clear" w:pos="4320"/>
        <w:tab w:val="clear" w:pos="8640"/>
        <w:tab w:val="left" w:pos="18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2490"/>
    <w:multiLevelType w:val="hybridMultilevel"/>
    <w:tmpl w:val="BB1A70F8"/>
    <w:lvl w:ilvl="0" w:tplc="2AD81056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A4E69"/>
    <w:multiLevelType w:val="hybridMultilevel"/>
    <w:tmpl w:val="8716B996"/>
    <w:lvl w:ilvl="0" w:tplc="E56CFE5C">
      <w:start w:val="1"/>
      <w:numFmt w:val="upperLetter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4F26D63"/>
    <w:multiLevelType w:val="hybridMultilevel"/>
    <w:tmpl w:val="9782D13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60942E6"/>
    <w:multiLevelType w:val="hybridMultilevel"/>
    <w:tmpl w:val="264CB29A"/>
    <w:lvl w:ilvl="0" w:tplc="857EC8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82B5A"/>
    <w:multiLevelType w:val="hybridMultilevel"/>
    <w:tmpl w:val="7C4CFA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82C33"/>
    <w:multiLevelType w:val="hybridMultilevel"/>
    <w:tmpl w:val="9C8650AE"/>
    <w:lvl w:ilvl="0" w:tplc="1A78EB5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A03793"/>
    <w:multiLevelType w:val="hybridMultilevel"/>
    <w:tmpl w:val="8892CFF4"/>
    <w:lvl w:ilvl="0" w:tplc="F4C61A7C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C0B58"/>
    <w:multiLevelType w:val="hybridMultilevel"/>
    <w:tmpl w:val="00C4B5CE"/>
    <w:lvl w:ilvl="0" w:tplc="0CAA51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9D552A"/>
    <w:multiLevelType w:val="hybridMultilevel"/>
    <w:tmpl w:val="F95ABC78"/>
    <w:lvl w:ilvl="0" w:tplc="7200D6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8A2B85"/>
    <w:multiLevelType w:val="hybridMultilevel"/>
    <w:tmpl w:val="B9E86B26"/>
    <w:lvl w:ilvl="0" w:tplc="FE60512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2609E3"/>
    <w:multiLevelType w:val="hybridMultilevel"/>
    <w:tmpl w:val="510EE8B2"/>
    <w:lvl w:ilvl="0" w:tplc="9800E31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AC64AEF"/>
    <w:multiLevelType w:val="hybridMultilevel"/>
    <w:tmpl w:val="E88856EC"/>
    <w:lvl w:ilvl="0" w:tplc="06C2891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0476"/>
    <w:multiLevelType w:val="hybridMultilevel"/>
    <w:tmpl w:val="0CC05ECE"/>
    <w:lvl w:ilvl="0" w:tplc="50F2B9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FF3F38"/>
    <w:multiLevelType w:val="hybridMultilevel"/>
    <w:tmpl w:val="3BAEF82E"/>
    <w:lvl w:ilvl="0" w:tplc="B164F410">
      <w:start w:val="1"/>
      <w:numFmt w:val="upperLetter"/>
      <w:lvlText w:val="%1)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415C6E"/>
    <w:multiLevelType w:val="hybridMultilevel"/>
    <w:tmpl w:val="7A7A295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205C333B"/>
    <w:multiLevelType w:val="hybridMultilevel"/>
    <w:tmpl w:val="3514C752"/>
    <w:lvl w:ilvl="0" w:tplc="FE60512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EC5F0E"/>
    <w:multiLevelType w:val="hybridMultilevel"/>
    <w:tmpl w:val="F3689A6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7" w15:restartNumberingAfterBreak="0">
    <w:nsid w:val="27BB7BC8"/>
    <w:multiLevelType w:val="hybridMultilevel"/>
    <w:tmpl w:val="BB9259FA"/>
    <w:lvl w:ilvl="0" w:tplc="FE60512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06B40"/>
    <w:multiLevelType w:val="hybridMultilevel"/>
    <w:tmpl w:val="C60E9F82"/>
    <w:lvl w:ilvl="0" w:tplc="151C1A6A">
      <w:start w:val="1"/>
      <w:numFmt w:val="decimal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0CB1C0A"/>
    <w:multiLevelType w:val="hybridMultilevel"/>
    <w:tmpl w:val="51383294"/>
    <w:lvl w:ilvl="0" w:tplc="EB7203FC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DB0079"/>
    <w:multiLevelType w:val="hybridMultilevel"/>
    <w:tmpl w:val="6BD8B22A"/>
    <w:lvl w:ilvl="0" w:tplc="7200D6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41209C"/>
    <w:multiLevelType w:val="hybridMultilevel"/>
    <w:tmpl w:val="29502B08"/>
    <w:lvl w:ilvl="0" w:tplc="F7ECB1B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F3B48"/>
    <w:multiLevelType w:val="hybridMultilevel"/>
    <w:tmpl w:val="9326BEAA"/>
    <w:lvl w:ilvl="0" w:tplc="CD945AD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875B4C"/>
    <w:multiLevelType w:val="hybridMultilevel"/>
    <w:tmpl w:val="0D2CD200"/>
    <w:lvl w:ilvl="0" w:tplc="C24674E2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8673B"/>
    <w:multiLevelType w:val="hybridMultilevel"/>
    <w:tmpl w:val="2E04B522"/>
    <w:lvl w:ilvl="0" w:tplc="7200D6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2A512B"/>
    <w:multiLevelType w:val="hybridMultilevel"/>
    <w:tmpl w:val="52DC59EC"/>
    <w:lvl w:ilvl="0" w:tplc="8A928BEC">
      <w:start w:val="1"/>
      <w:numFmt w:val="upperLetter"/>
      <w:lvlText w:val="%1)"/>
      <w:lvlJc w:val="left"/>
      <w:pPr>
        <w:ind w:left="720" w:hanging="360"/>
      </w:pPr>
      <w:rPr>
        <w:rFonts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9E1FC9"/>
    <w:multiLevelType w:val="hybridMultilevel"/>
    <w:tmpl w:val="AD8A012C"/>
    <w:lvl w:ilvl="0" w:tplc="BBB230A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C86911"/>
    <w:multiLevelType w:val="hybridMultilevel"/>
    <w:tmpl w:val="D4EC0DE2"/>
    <w:lvl w:ilvl="0" w:tplc="3BCE99A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987A74"/>
    <w:multiLevelType w:val="hybridMultilevel"/>
    <w:tmpl w:val="0D16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E56B8E"/>
    <w:multiLevelType w:val="hybridMultilevel"/>
    <w:tmpl w:val="3C2A614A"/>
    <w:lvl w:ilvl="0" w:tplc="DD8A84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D623E4"/>
    <w:multiLevelType w:val="hybridMultilevel"/>
    <w:tmpl w:val="DFF44564"/>
    <w:lvl w:ilvl="0" w:tplc="333CD7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6B97D29"/>
    <w:multiLevelType w:val="hybridMultilevel"/>
    <w:tmpl w:val="E8B63A5E"/>
    <w:lvl w:ilvl="0" w:tplc="E850C35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0C1BF7"/>
    <w:multiLevelType w:val="hybridMultilevel"/>
    <w:tmpl w:val="382A0DDA"/>
    <w:lvl w:ilvl="0" w:tplc="333CD7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003365F"/>
    <w:multiLevelType w:val="hybridMultilevel"/>
    <w:tmpl w:val="45B002AA"/>
    <w:lvl w:ilvl="0" w:tplc="9A427AE8">
      <w:start w:val="1"/>
      <w:numFmt w:val="upperLetter"/>
      <w:lvlText w:val="%1)"/>
      <w:lvlJc w:val="left"/>
      <w:pPr>
        <w:ind w:left="630" w:hanging="360"/>
      </w:pPr>
      <w:rPr>
        <w:rFonts w:ascii="Times New Roman" w:eastAsia="Times New Roman" w:hAnsi="Times New Roman" w:cs="Times New Roman"/>
      </w:rPr>
    </w:lvl>
    <w:lvl w:ilvl="1" w:tplc="84D8B170">
      <w:start w:val="1"/>
      <w:numFmt w:val="lowerLetter"/>
      <w:lvlText w:val="%2."/>
      <w:lvlJc w:val="left"/>
      <w:pPr>
        <w:ind w:left="135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4" w15:restartNumberingAfterBreak="0">
    <w:nsid w:val="510F6DE5"/>
    <w:multiLevelType w:val="hybridMultilevel"/>
    <w:tmpl w:val="7B583AEE"/>
    <w:lvl w:ilvl="0" w:tplc="3F76E1A2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1434A42"/>
    <w:multiLevelType w:val="hybridMultilevel"/>
    <w:tmpl w:val="01D6F10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F2D044A"/>
    <w:multiLevelType w:val="hybridMultilevel"/>
    <w:tmpl w:val="0D06F2CA"/>
    <w:lvl w:ilvl="0" w:tplc="B6AA49B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2D0DEF"/>
    <w:multiLevelType w:val="hybridMultilevel"/>
    <w:tmpl w:val="B8D8ADEA"/>
    <w:lvl w:ilvl="0" w:tplc="5BE83262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1122D4C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34099"/>
    <w:multiLevelType w:val="hybridMultilevel"/>
    <w:tmpl w:val="0B8681E0"/>
    <w:lvl w:ilvl="0" w:tplc="AA1EDC5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B92695"/>
    <w:multiLevelType w:val="hybridMultilevel"/>
    <w:tmpl w:val="3A4A98C2"/>
    <w:lvl w:ilvl="0" w:tplc="09C0780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7C73A3"/>
    <w:multiLevelType w:val="hybridMultilevel"/>
    <w:tmpl w:val="79F04FFE"/>
    <w:lvl w:ilvl="0" w:tplc="340407A4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00373D"/>
    <w:multiLevelType w:val="hybridMultilevel"/>
    <w:tmpl w:val="9A5EA11E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2" w15:restartNumberingAfterBreak="0">
    <w:nsid w:val="778D375D"/>
    <w:multiLevelType w:val="hybridMultilevel"/>
    <w:tmpl w:val="430C72F8"/>
    <w:lvl w:ilvl="0" w:tplc="21CE5664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E4313B"/>
    <w:multiLevelType w:val="hybridMultilevel"/>
    <w:tmpl w:val="378ECF86"/>
    <w:lvl w:ilvl="0" w:tplc="D9F4EBA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33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9"/>
  </w:num>
  <w:num w:numId="6">
    <w:abstractNumId w:val="16"/>
  </w:num>
  <w:num w:numId="7">
    <w:abstractNumId w:val="40"/>
  </w:num>
  <w:num w:numId="8">
    <w:abstractNumId w:val="9"/>
  </w:num>
  <w:num w:numId="9">
    <w:abstractNumId w:val="17"/>
  </w:num>
  <w:num w:numId="10">
    <w:abstractNumId w:val="15"/>
  </w:num>
  <w:num w:numId="11">
    <w:abstractNumId w:val="23"/>
  </w:num>
  <w:num w:numId="12">
    <w:abstractNumId w:val="4"/>
  </w:num>
  <w:num w:numId="13">
    <w:abstractNumId w:val="34"/>
  </w:num>
  <w:num w:numId="14">
    <w:abstractNumId w:val="41"/>
  </w:num>
  <w:num w:numId="1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7"/>
  </w:num>
  <w:num w:numId="17">
    <w:abstractNumId w:val="0"/>
  </w:num>
  <w:num w:numId="18">
    <w:abstractNumId w:val="42"/>
  </w:num>
  <w:num w:numId="19">
    <w:abstractNumId w:val="5"/>
  </w:num>
  <w:num w:numId="20">
    <w:abstractNumId w:val="2"/>
  </w:num>
  <w:num w:numId="21">
    <w:abstractNumId w:val="38"/>
  </w:num>
  <w:num w:numId="2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7"/>
  </w:num>
  <w:num w:numId="25">
    <w:abstractNumId w:val="30"/>
  </w:num>
  <w:num w:numId="26">
    <w:abstractNumId w:val="32"/>
  </w:num>
  <w:num w:numId="27">
    <w:abstractNumId w:val="11"/>
  </w:num>
  <w:num w:numId="28">
    <w:abstractNumId w:val="18"/>
  </w:num>
  <w:num w:numId="29">
    <w:abstractNumId w:val="10"/>
  </w:num>
  <w:num w:numId="30">
    <w:abstractNumId w:val="7"/>
  </w:num>
  <w:num w:numId="31">
    <w:abstractNumId w:val="39"/>
  </w:num>
  <w:num w:numId="32">
    <w:abstractNumId w:val="6"/>
  </w:num>
  <w:num w:numId="33">
    <w:abstractNumId w:val="25"/>
  </w:num>
  <w:num w:numId="34">
    <w:abstractNumId w:val="36"/>
  </w:num>
  <w:num w:numId="35">
    <w:abstractNumId w:val="3"/>
  </w:num>
  <w:num w:numId="36">
    <w:abstractNumId w:val="26"/>
  </w:num>
  <w:num w:numId="37">
    <w:abstractNumId w:val="35"/>
  </w:num>
  <w:num w:numId="38">
    <w:abstractNumId w:val="43"/>
  </w:num>
  <w:num w:numId="39">
    <w:abstractNumId w:val="21"/>
  </w:num>
  <w:num w:numId="40">
    <w:abstractNumId w:val="31"/>
  </w:num>
  <w:num w:numId="41">
    <w:abstractNumId w:val="12"/>
  </w:num>
  <w:num w:numId="42">
    <w:abstractNumId w:val="19"/>
  </w:num>
  <w:num w:numId="4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0"/>
  </w:num>
  <w:num w:numId="47">
    <w:abstractNumId w:val="8"/>
  </w:num>
  <w:num w:numId="48">
    <w:abstractNumId w:val="24"/>
  </w:num>
  <w:num w:numId="49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DIzMTEyN7AwNzJW0lEKTi0uzszPAykwrAUAFRQYTiwAAAA="/>
  </w:docVars>
  <w:rsids>
    <w:rsidRoot w:val="00872815"/>
    <w:rsid w:val="00000D3F"/>
    <w:rsid w:val="00001609"/>
    <w:rsid w:val="0000227E"/>
    <w:rsid w:val="00012BE3"/>
    <w:rsid w:val="000155CA"/>
    <w:rsid w:val="00015AE8"/>
    <w:rsid w:val="000202C7"/>
    <w:rsid w:val="00020491"/>
    <w:rsid w:val="00020E50"/>
    <w:rsid w:val="00023FF1"/>
    <w:rsid w:val="00024B1C"/>
    <w:rsid w:val="00025845"/>
    <w:rsid w:val="00025AAA"/>
    <w:rsid w:val="000260AA"/>
    <w:rsid w:val="0003179E"/>
    <w:rsid w:val="00032638"/>
    <w:rsid w:val="000423FD"/>
    <w:rsid w:val="00042863"/>
    <w:rsid w:val="000458E8"/>
    <w:rsid w:val="000462BE"/>
    <w:rsid w:val="00046C4B"/>
    <w:rsid w:val="00047F0E"/>
    <w:rsid w:val="00047FCD"/>
    <w:rsid w:val="00050B82"/>
    <w:rsid w:val="00051BE7"/>
    <w:rsid w:val="000532B0"/>
    <w:rsid w:val="00054570"/>
    <w:rsid w:val="00054EAE"/>
    <w:rsid w:val="000553DC"/>
    <w:rsid w:val="00055AFA"/>
    <w:rsid w:val="000564BD"/>
    <w:rsid w:val="00060D9D"/>
    <w:rsid w:val="00062A3C"/>
    <w:rsid w:val="0006448F"/>
    <w:rsid w:val="00067B17"/>
    <w:rsid w:val="0007149A"/>
    <w:rsid w:val="000736B2"/>
    <w:rsid w:val="00074A7D"/>
    <w:rsid w:val="00080CB2"/>
    <w:rsid w:val="00083319"/>
    <w:rsid w:val="00084D92"/>
    <w:rsid w:val="00085207"/>
    <w:rsid w:val="000854B7"/>
    <w:rsid w:val="00086A53"/>
    <w:rsid w:val="00087CAF"/>
    <w:rsid w:val="0009393E"/>
    <w:rsid w:val="0009689F"/>
    <w:rsid w:val="000A06D1"/>
    <w:rsid w:val="000A18BC"/>
    <w:rsid w:val="000A2261"/>
    <w:rsid w:val="000A3836"/>
    <w:rsid w:val="000A4996"/>
    <w:rsid w:val="000A5D23"/>
    <w:rsid w:val="000A5E7B"/>
    <w:rsid w:val="000A6DC2"/>
    <w:rsid w:val="000B0F46"/>
    <w:rsid w:val="000B2957"/>
    <w:rsid w:val="000B2FA5"/>
    <w:rsid w:val="000B592B"/>
    <w:rsid w:val="000B67D3"/>
    <w:rsid w:val="000B786F"/>
    <w:rsid w:val="000B7BC6"/>
    <w:rsid w:val="000B7BFB"/>
    <w:rsid w:val="000C1218"/>
    <w:rsid w:val="000C1822"/>
    <w:rsid w:val="000C294F"/>
    <w:rsid w:val="000C3967"/>
    <w:rsid w:val="000C4605"/>
    <w:rsid w:val="000C5CC4"/>
    <w:rsid w:val="000C73F8"/>
    <w:rsid w:val="000D070E"/>
    <w:rsid w:val="000D2F4A"/>
    <w:rsid w:val="000D44E1"/>
    <w:rsid w:val="000D53F5"/>
    <w:rsid w:val="000D74B6"/>
    <w:rsid w:val="000E1B05"/>
    <w:rsid w:val="000E279E"/>
    <w:rsid w:val="000E39A0"/>
    <w:rsid w:val="000E3AF7"/>
    <w:rsid w:val="000E4C57"/>
    <w:rsid w:val="000E6087"/>
    <w:rsid w:val="000E650C"/>
    <w:rsid w:val="000E6BE4"/>
    <w:rsid w:val="000F3252"/>
    <w:rsid w:val="000F3484"/>
    <w:rsid w:val="000F4CE8"/>
    <w:rsid w:val="000F532B"/>
    <w:rsid w:val="000F605B"/>
    <w:rsid w:val="000F6713"/>
    <w:rsid w:val="000F766C"/>
    <w:rsid w:val="00100A1C"/>
    <w:rsid w:val="00101DEE"/>
    <w:rsid w:val="001030A5"/>
    <w:rsid w:val="00104F2F"/>
    <w:rsid w:val="001055B9"/>
    <w:rsid w:val="0010571C"/>
    <w:rsid w:val="001058F5"/>
    <w:rsid w:val="00105D42"/>
    <w:rsid w:val="00106454"/>
    <w:rsid w:val="0011186E"/>
    <w:rsid w:val="00113244"/>
    <w:rsid w:val="00113E76"/>
    <w:rsid w:val="00113F0B"/>
    <w:rsid w:val="00114163"/>
    <w:rsid w:val="0011446C"/>
    <w:rsid w:val="00115DF0"/>
    <w:rsid w:val="001167F1"/>
    <w:rsid w:val="00116F9A"/>
    <w:rsid w:val="001174D1"/>
    <w:rsid w:val="00120635"/>
    <w:rsid w:val="00121D88"/>
    <w:rsid w:val="00124711"/>
    <w:rsid w:val="00125921"/>
    <w:rsid w:val="00126693"/>
    <w:rsid w:val="0012669A"/>
    <w:rsid w:val="00127CEA"/>
    <w:rsid w:val="00127DCA"/>
    <w:rsid w:val="00131C09"/>
    <w:rsid w:val="00134DA2"/>
    <w:rsid w:val="001353DF"/>
    <w:rsid w:val="0013582D"/>
    <w:rsid w:val="00136647"/>
    <w:rsid w:val="00136C47"/>
    <w:rsid w:val="0014167B"/>
    <w:rsid w:val="00142C70"/>
    <w:rsid w:val="00143B29"/>
    <w:rsid w:val="00145D31"/>
    <w:rsid w:val="001479F2"/>
    <w:rsid w:val="0015103B"/>
    <w:rsid w:val="00152617"/>
    <w:rsid w:val="001540CB"/>
    <w:rsid w:val="0015427B"/>
    <w:rsid w:val="00154E00"/>
    <w:rsid w:val="00155503"/>
    <w:rsid w:val="001556E1"/>
    <w:rsid w:val="0015657F"/>
    <w:rsid w:val="001603C8"/>
    <w:rsid w:val="001646E0"/>
    <w:rsid w:val="001656BD"/>
    <w:rsid w:val="0016594F"/>
    <w:rsid w:val="00165E9C"/>
    <w:rsid w:val="00166EA2"/>
    <w:rsid w:val="00167200"/>
    <w:rsid w:val="001721F1"/>
    <w:rsid w:val="00172C74"/>
    <w:rsid w:val="00173CA4"/>
    <w:rsid w:val="00175AE9"/>
    <w:rsid w:val="00177D43"/>
    <w:rsid w:val="00181D5C"/>
    <w:rsid w:val="00182989"/>
    <w:rsid w:val="00184746"/>
    <w:rsid w:val="0018677A"/>
    <w:rsid w:val="0019038A"/>
    <w:rsid w:val="00190596"/>
    <w:rsid w:val="001933B2"/>
    <w:rsid w:val="00193498"/>
    <w:rsid w:val="00193E75"/>
    <w:rsid w:val="00194794"/>
    <w:rsid w:val="0019667D"/>
    <w:rsid w:val="001A251F"/>
    <w:rsid w:val="001A3700"/>
    <w:rsid w:val="001A48B2"/>
    <w:rsid w:val="001A79E4"/>
    <w:rsid w:val="001A7AE4"/>
    <w:rsid w:val="001B2DFB"/>
    <w:rsid w:val="001B4B7E"/>
    <w:rsid w:val="001B57B6"/>
    <w:rsid w:val="001B6C43"/>
    <w:rsid w:val="001C04E1"/>
    <w:rsid w:val="001C15CD"/>
    <w:rsid w:val="001C2873"/>
    <w:rsid w:val="001C3757"/>
    <w:rsid w:val="001C45D0"/>
    <w:rsid w:val="001C562B"/>
    <w:rsid w:val="001C583E"/>
    <w:rsid w:val="001D008C"/>
    <w:rsid w:val="001D05BB"/>
    <w:rsid w:val="001D21AB"/>
    <w:rsid w:val="001D3E6A"/>
    <w:rsid w:val="001D5926"/>
    <w:rsid w:val="001D65BC"/>
    <w:rsid w:val="001D6E1F"/>
    <w:rsid w:val="001E1399"/>
    <w:rsid w:val="001E27F7"/>
    <w:rsid w:val="001E5350"/>
    <w:rsid w:val="001E6177"/>
    <w:rsid w:val="001F001D"/>
    <w:rsid w:val="001F2925"/>
    <w:rsid w:val="001F35A3"/>
    <w:rsid w:val="001F4C0C"/>
    <w:rsid w:val="001F57D1"/>
    <w:rsid w:val="001F5AC3"/>
    <w:rsid w:val="00200D21"/>
    <w:rsid w:val="00201778"/>
    <w:rsid w:val="0020407C"/>
    <w:rsid w:val="002051E7"/>
    <w:rsid w:val="0020520F"/>
    <w:rsid w:val="00206DE5"/>
    <w:rsid w:val="00211CD8"/>
    <w:rsid w:val="002144FC"/>
    <w:rsid w:val="002155D8"/>
    <w:rsid w:val="00215B4B"/>
    <w:rsid w:val="0021705D"/>
    <w:rsid w:val="00217DEF"/>
    <w:rsid w:val="002201F6"/>
    <w:rsid w:val="00220BAD"/>
    <w:rsid w:val="00222DB9"/>
    <w:rsid w:val="002230E4"/>
    <w:rsid w:val="00223AA1"/>
    <w:rsid w:val="00224D44"/>
    <w:rsid w:val="00225255"/>
    <w:rsid w:val="002262F4"/>
    <w:rsid w:val="00231BAB"/>
    <w:rsid w:val="00234F6E"/>
    <w:rsid w:val="00236EB4"/>
    <w:rsid w:val="002472C2"/>
    <w:rsid w:val="00251EC0"/>
    <w:rsid w:val="00252C0F"/>
    <w:rsid w:val="002540B0"/>
    <w:rsid w:val="002567AC"/>
    <w:rsid w:val="0026004B"/>
    <w:rsid w:val="00263933"/>
    <w:rsid w:val="00265DAE"/>
    <w:rsid w:val="00266088"/>
    <w:rsid w:val="00270C7A"/>
    <w:rsid w:val="0027276E"/>
    <w:rsid w:val="002727C1"/>
    <w:rsid w:val="00272C00"/>
    <w:rsid w:val="0027453D"/>
    <w:rsid w:val="0027591F"/>
    <w:rsid w:val="002776DA"/>
    <w:rsid w:val="00277871"/>
    <w:rsid w:val="00277CD4"/>
    <w:rsid w:val="00282A35"/>
    <w:rsid w:val="00284778"/>
    <w:rsid w:val="00285DED"/>
    <w:rsid w:val="002919BF"/>
    <w:rsid w:val="00291F68"/>
    <w:rsid w:val="00292125"/>
    <w:rsid w:val="00296F13"/>
    <w:rsid w:val="002973CB"/>
    <w:rsid w:val="00297AEF"/>
    <w:rsid w:val="002A2307"/>
    <w:rsid w:val="002A4212"/>
    <w:rsid w:val="002A4593"/>
    <w:rsid w:val="002A67BA"/>
    <w:rsid w:val="002A6A18"/>
    <w:rsid w:val="002A75B3"/>
    <w:rsid w:val="002B39BA"/>
    <w:rsid w:val="002B5BC5"/>
    <w:rsid w:val="002C0D66"/>
    <w:rsid w:val="002C24C9"/>
    <w:rsid w:val="002C5324"/>
    <w:rsid w:val="002C7971"/>
    <w:rsid w:val="002C7B95"/>
    <w:rsid w:val="002D531F"/>
    <w:rsid w:val="002D54EA"/>
    <w:rsid w:val="002E0E2D"/>
    <w:rsid w:val="002E3DB3"/>
    <w:rsid w:val="002E3FDC"/>
    <w:rsid w:val="002E637F"/>
    <w:rsid w:val="002E73C4"/>
    <w:rsid w:val="002F0F50"/>
    <w:rsid w:val="002F212D"/>
    <w:rsid w:val="002F534E"/>
    <w:rsid w:val="002F5EAF"/>
    <w:rsid w:val="002F6F94"/>
    <w:rsid w:val="00302FFF"/>
    <w:rsid w:val="00303828"/>
    <w:rsid w:val="00303995"/>
    <w:rsid w:val="00312150"/>
    <w:rsid w:val="003155FE"/>
    <w:rsid w:val="00316E1F"/>
    <w:rsid w:val="0031784A"/>
    <w:rsid w:val="00320668"/>
    <w:rsid w:val="003214E6"/>
    <w:rsid w:val="00323C61"/>
    <w:rsid w:val="00325576"/>
    <w:rsid w:val="00326017"/>
    <w:rsid w:val="00326D79"/>
    <w:rsid w:val="00327200"/>
    <w:rsid w:val="00327B57"/>
    <w:rsid w:val="003306F8"/>
    <w:rsid w:val="00330ADF"/>
    <w:rsid w:val="003320BE"/>
    <w:rsid w:val="003329BB"/>
    <w:rsid w:val="00332B3E"/>
    <w:rsid w:val="0033476A"/>
    <w:rsid w:val="00337BB1"/>
    <w:rsid w:val="00341D7C"/>
    <w:rsid w:val="00350ED3"/>
    <w:rsid w:val="00351598"/>
    <w:rsid w:val="00353129"/>
    <w:rsid w:val="0035403E"/>
    <w:rsid w:val="00356EBC"/>
    <w:rsid w:val="00361670"/>
    <w:rsid w:val="00361A27"/>
    <w:rsid w:val="00362410"/>
    <w:rsid w:val="003634CE"/>
    <w:rsid w:val="003650C4"/>
    <w:rsid w:val="00366424"/>
    <w:rsid w:val="00367C6A"/>
    <w:rsid w:val="003708DA"/>
    <w:rsid w:val="00370F28"/>
    <w:rsid w:val="00372320"/>
    <w:rsid w:val="0037310A"/>
    <w:rsid w:val="00376521"/>
    <w:rsid w:val="00376F6D"/>
    <w:rsid w:val="00377A20"/>
    <w:rsid w:val="00380467"/>
    <w:rsid w:val="0038199F"/>
    <w:rsid w:val="00381BA7"/>
    <w:rsid w:val="00382370"/>
    <w:rsid w:val="0038449B"/>
    <w:rsid w:val="00384CF0"/>
    <w:rsid w:val="00385B18"/>
    <w:rsid w:val="00394DEE"/>
    <w:rsid w:val="003A1FC2"/>
    <w:rsid w:val="003A40BB"/>
    <w:rsid w:val="003A572D"/>
    <w:rsid w:val="003B14B4"/>
    <w:rsid w:val="003B3138"/>
    <w:rsid w:val="003B3294"/>
    <w:rsid w:val="003B3383"/>
    <w:rsid w:val="003B3EC3"/>
    <w:rsid w:val="003B6CC6"/>
    <w:rsid w:val="003C0AEE"/>
    <w:rsid w:val="003C1254"/>
    <w:rsid w:val="003C2751"/>
    <w:rsid w:val="003C5ABD"/>
    <w:rsid w:val="003C66AC"/>
    <w:rsid w:val="003C7918"/>
    <w:rsid w:val="003C7930"/>
    <w:rsid w:val="003D2C00"/>
    <w:rsid w:val="003D32DB"/>
    <w:rsid w:val="003D51DD"/>
    <w:rsid w:val="003D5221"/>
    <w:rsid w:val="003E1476"/>
    <w:rsid w:val="003E37AE"/>
    <w:rsid w:val="003E4ADC"/>
    <w:rsid w:val="003E534B"/>
    <w:rsid w:val="003F0495"/>
    <w:rsid w:val="003F0C22"/>
    <w:rsid w:val="003F1B02"/>
    <w:rsid w:val="003F2041"/>
    <w:rsid w:val="003F20BE"/>
    <w:rsid w:val="003F2466"/>
    <w:rsid w:val="003F66E2"/>
    <w:rsid w:val="003F7A7B"/>
    <w:rsid w:val="004004D8"/>
    <w:rsid w:val="00400BC8"/>
    <w:rsid w:val="00402842"/>
    <w:rsid w:val="00403718"/>
    <w:rsid w:val="00403E23"/>
    <w:rsid w:val="00404485"/>
    <w:rsid w:val="00407629"/>
    <w:rsid w:val="00412F34"/>
    <w:rsid w:val="0041544A"/>
    <w:rsid w:val="00415E8D"/>
    <w:rsid w:val="00416EE1"/>
    <w:rsid w:val="00417F15"/>
    <w:rsid w:val="00421C14"/>
    <w:rsid w:val="00422CB6"/>
    <w:rsid w:val="004254E3"/>
    <w:rsid w:val="00425A55"/>
    <w:rsid w:val="00433210"/>
    <w:rsid w:val="00433E6B"/>
    <w:rsid w:val="004345A0"/>
    <w:rsid w:val="00435B97"/>
    <w:rsid w:val="004365E3"/>
    <w:rsid w:val="00437B3A"/>
    <w:rsid w:val="004400CF"/>
    <w:rsid w:val="00441E39"/>
    <w:rsid w:val="004424FE"/>
    <w:rsid w:val="00442BEE"/>
    <w:rsid w:val="00444BC5"/>
    <w:rsid w:val="0044501D"/>
    <w:rsid w:val="0044721E"/>
    <w:rsid w:val="00450125"/>
    <w:rsid w:val="00450B6A"/>
    <w:rsid w:val="00450B82"/>
    <w:rsid w:val="00450BB3"/>
    <w:rsid w:val="004541F1"/>
    <w:rsid w:val="0045437F"/>
    <w:rsid w:val="00454A8C"/>
    <w:rsid w:val="00456AD0"/>
    <w:rsid w:val="00457DBC"/>
    <w:rsid w:val="00460910"/>
    <w:rsid w:val="00471C27"/>
    <w:rsid w:val="0047519C"/>
    <w:rsid w:val="00476302"/>
    <w:rsid w:val="004776A4"/>
    <w:rsid w:val="0048189E"/>
    <w:rsid w:val="00483DCE"/>
    <w:rsid w:val="00483EB0"/>
    <w:rsid w:val="00483F26"/>
    <w:rsid w:val="00484480"/>
    <w:rsid w:val="00485924"/>
    <w:rsid w:val="004873DD"/>
    <w:rsid w:val="00487F0A"/>
    <w:rsid w:val="00492CA3"/>
    <w:rsid w:val="00493424"/>
    <w:rsid w:val="00495775"/>
    <w:rsid w:val="004969A1"/>
    <w:rsid w:val="00496F64"/>
    <w:rsid w:val="00497977"/>
    <w:rsid w:val="004A0B41"/>
    <w:rsid w:val="004A15D2"/>
    <w:rsid w:val="004A17AE"/>
    <w:rsid w:val="004A2BF2"/>
    <w:rsid w:val="004A314A"/>
    <w:rsid w:val="004A34A7"/>
    <w:rsid w:val="004A4ABB"/>
    <w:rsid w:val="004A596C"/>
    <w:rsid w:val="004A6290"/>
    <w:rsid w:val="004A7CBB"/>
    <w:rsid w:val="004B06E1"/>
    <w:rsid w:val="004B1491"/>
    <w:rsid w:val="004B189C"/>
    <w:rsid w:val="004B2506"/>
    <w:rsid w:val="004B272A"/>
    <w:rsid w:val="004B6C9E"/>
    <w:rsid w:val="004B6EFC"/>
    <w:rsid w:val="004C47AC"/>
    <w:rsid w:val="004C7DDE"/>
    <w:rsid w:val="004D1728"/>
    <w:rsid w:val="004D2D26"/>
    <w:rsid w:val="004D3758"/>
    <w:rsid w:val="004D4156"/>
    <w:rsid w:val="004D75A6"/>
    <w:rsid w:val="004E06F4"/>
    <w:rsid w:val="004E0F48"/>
    <w:rsid w:val="004E0FE4"/>
    <w:rsid w:val="004E13BB"/>
    <w:rsid w:val="004E3245"/>
    <w:rsid w:val="004E5210"/>
    <w:rsid w:val="004E7805"/>
    <w:rsid w:val="004F0050"/>
    <w:rsid w:val="004F0651"/>
    <w:rsid w:val="004F1A7B"/>
    <w:rsid w:val="004F1C54"/>
    <w:rsid w:val="004F2684"/>
    <w:rsid w:val="004F300C"/>
    <w:rsid w:val="004F4AEB"/>
    <w:rsid w:val="004F5758"/>
    <w:rsid w:val="004F6975"/>
    <w:rsid w:val="004F6CB4"/>
    <w:rsid w:val="00500230"/>
    <w:rsid w:val="0050034F"/>
    <w:rsid w:val="00500F52"/>
    <w:rsid w:val="00505265"/>
    <w:rsid w:val="00506416"/>
    <w:rsid w:val="00511AC3"/>
    <w:rsid w:val="00512BDE"/>
    <w:rsid w:val="00513D9D"/>
    <w:rsid w:val="005179EC"/>
    <w:rsid w:val="005207BB"/>
    <w:rsid w:val="00521561"/>
    <w:rsid w:val="00522E75"/>
    <w:rsid w:val="005247CD"/>
    <w:rsid w:val="005254E3"/>
    <w:rsid w:val="005268F1"/>
    <w:rsid w:val="0053191F"/>
    <w:rsid w:val="00532695"/>
    <w:rsid w:val="00541DFC"/>
    <w:rsid w:val="00541F14"/>
    <w:rsid w:val="00543F1F"/>
    <w:rsid w:val="00544CDD"/>
    <w:rsid w:val="00544FCE"/>
    <w:rsid w:val="00550612"/>
    <w:rsid w:val="005541AF"/>
    <w:rsid w:val="00554F9B"/>
    <w:rsid w:val="00555932"/>
    <w:rsid w:val="0055731A"/>
    <w:rsid w:val="005577D7"/>
    <w:rsid w:val="00560A99"/>
    <w:rsid w:val="005612BB"/>
    <w:rsid w:val="00561990"/>
    <w:rsid w:val="005621C4"/>
    <w:rsid w:val="005628DA"/>
    <w:rsid w:val="0056409B"/>
    <w:rsid w:val="00566AA7"/>
    <w:rsid w:val="0057242F"/>
    <w:rsid w:val="00572B93"/>
    <w:rsid w:val="005738C2"/>
    <w:rsid w:val="0057581D"/>
    <w:rsid w:val="0057709D"/>
    <w:rsid w:val="00577D85"/>
    <w:rsid w:val="0058075A"/>
    <w:rsid w:val="0058201F"/>
    <w:rsid w:val="00582942"/>
    <w:rsid w:val="00583628"/>
    <w:rsid w:val="00584934"/>
    <w:rsid w:val="00587114"/>
    <w:rsid w:val="005877AF"/>
    <w:rsid w:val="00591080"/>
    <w:rsid w:val="00591BFD"/>
    <w:rsid w:val="0059242C"/>
    <w:rsid w:val="00592A4F"/>
    <w:rsid w:val="005937FA"/>
    <w:rsid w:val="0059381D"/>
    <w:rsid w:val="00593FD4"/>
    <w:rsid w:val="00594809"/>
    <w:rsid w:val="00596109"/>
    <w:rsid w:val="00596C93"/>
    <w:rsid w:val="005A061B"/>
    <w:rsid w:val="005A1E5C"/>
    <w:rsid w:val="005A2FDF"/>
    <w:rsid w:val="005A379D"/>
    <w:rsid w:val="005A6CA4"/>
    <w:rsid w:val="005B0C66"/>
    <w:rsid w:val="005B1C26"/>
    <w:rsid w:val="005B27CC"/>
    <w:rsid w:val="005B4C50"/>
    <w:rsid w:val="005B4FB6"/>
    <w:rsid w:val="005B5EB3"/>
    <w:rsid w:val="005B69E9"/>
    <w:rsid w:val="005B6E3F"/>
    <w:rsid w:val="005C23C6"/>
    <w:rsid w:val="005C63DD"/>
    <w:rsid w:val="005C7F82"/>
    <w:rsid w:val="005D1425"/>
    <w:rsid w:val="005D14D5"/>
    <w:rsid w:val="005D529D"/>
    <w:rsid w:val="005D55C4"/>
    <w:rsid w:val="005E1B68"/>
    <w:rsid w:val="005E3271"/>
    <w:rsid w:val="005E3762"/>
    <w:rsid w:val="005E6364"/>
    <w:rsid w:val="005E6915"/>
    <w:rsid w:val="005F0C2D"/>
    <w:rsid w:val="005F2A79"/>
    <w:rsid w:val="005F5866"/>
    <w:rsid w:val="005F5F59"/>
    <w:rsid w:val="005F6C1A"/>
    <w:rsid w:val="00601586"/>
    <w:rsid w:val="00601650"/>
    <w:rsid w:val="00602CFF"/>
    <w:rsid w:val="00605321"/>
    <w:rsid w:val="00610823"/>
    <w:rsid w:val="0061148E"/>
    <w:rsid w:val="0061201E"/>
    <w:rsid w:val="00612C1E"/>
    <w:rsid w:val="006137CA"/>
    <w:rsid w:val="006146CF"/>
    <w:rsid w:val="006164AD"/>
    <w:rsid w:val="0061659F"/>
    <w:rsid w:val="00620F1B"/>
    <w:rsid w:val="0062145C"/>
    <w:rsid w:val="00621AC3"/>
    <w:rsid w:val="00625985"/>
    <w:rsid w:val="0062652B"/>
    <w:rsid w:val="00633D20"/>
    <w:rsid w:val="00635B7A"/>
    <w:rsid w:val="00636BAE"/>
    <w:rsid w:val="00641850"/>
    <w:rsid w:val="00641C75"/>
    <w:rsid w:val="00643F37"/>
    <w:rsid w:val="00644A84"/>
    <w:rsid w:val="00644D40"/>
    <w:rsid w:val="00645930"/>
    <w:rsid w:val="0064755B"/>
    <w:rsid w:val="00647887"/>
    <w:rsid w:val="00647BE4"/>
    <w:rsid w:val="00654F55"/>
    <w:rsid w:val="00655668"/>
    <w:rsid w:val="00657D5C"/>
    <w:rsid w:val="006606A6"/>
    <w:rsid w:val="00662ACB"/>
    <w:rsid w:val="00665231"/>
    <w:rsid w:val="0067003E"/>
    <w:rsid w:val="00672033"/>
    <w:rsid w:val="00672710"/>
    <w:rsid w:val="006732FE"/>
    <w:rsid w:val="006747DC"/>
    <w:rsid w:val="006760BC"/>
    <w:rsid w:val="00682441"/>
    <w:rsid w:val="006837C9"/>
    <w:rsid w:val="00683D1D"/>
    <w:rsid w:val="00683E81"/>
    <w:rsid w:val="00687144"/>
    <w:rsid w:val="00690147"/>
    <w:rsid w:val="00690A5B"/>
    <w:rsid w:val="00690E62"/>
    <w:rsid w:val="0069211D"/>
    <w:rsid w:val="00692982"/>
    <w:rsid w:val="00695BAD"/>
    <w:rsid w:val="00696800"/>
    <w:rsid w:val="006977A0"/>
    <w:rsid w:val="006A0283"/>
    <w:rsid w:val="006A0F8D"/>
    <w:rsid w:val="006A1B93"/>
    <w:rsid w:val="006A1C14"/>
    <w:rsid w:val="006A2133"/>
    <w:rsid w:val="006A2F24"/>
    <w:rsid w:val="006A3777"/>
    <w:rsid w:val="006A4094"/>
    <w:rsid w:val="006A4728"/>
    <w:rsid w:val="006A6895"/>
    <w:rsid w:val="006B0C54"/>
    <w:rsid w:val="006B1D40"/>
    <w:rsid w:val="006B270E"/>
    <w:rsid w:val="006B5421"/>
    <w:rsid w:val="006B5808"/>
    <w:rsid w:val="006B58AF"/>
    <w:rsid w:val="006B5D54"/>
    <w:rsid w:val="006B69C9"/>
    <w:rsid w:val="006B7030"/>
    <w:rsid w:val="006B77AC"/>
    <w:rsid w:val="006B7954"/>
    <w:rsid w:val="006C1E91"/>
    <w:rsid w:val="006C3804"/>
    <w:rsid w:val="006C412B"/>
    <w:rsid w:val="006C5651"/>
    <w:rsid w:val="006C57AD"/>
    <w:rsid w:val="006D097D"/>
    <w:rsid w:val="006D35BB"/>
    <w:rsid w:val="006D60F5"/>
    <w:rsid w:val="006D6BAB"/>
    <w:rsid w:val="006E6E8A"/>
    <w:rsid w:val="006F2CEF"/>
    <w:rsid w:val="006F3E05"/>
    <w:rsid w:val="006F5ACE"/>
    <w:rsid w:val="006F773A"/>
    <w:rsid w:val="006F7FB6"/>
    <w:rsid w:val="0070289E"/>
    <w:rsid w:val="00703110"/>
    <w:rsid w:val="00704957"/>
    <w:rsid w:val="00705C9C"/>
    <w:rsid w:val="00706759"/>
    <w:rsid w:val="0070708A"/>
    <w:rsid w:val="00711F16"/>
    <w:rsid w:val="00712486"/>
    <w:rsid w:val="00717AF8"/>
    <w:rsid w:val="00717DF2"/>
    <w:rsid w:val="00723D86"/>
    <w:rsid w:val="0072481F"/>
    <w:rsid w:val="00724E20"/>
    <w:rsid w:val="00727C83"/>
    <w:rsid w:val="00730403"/>
    <w:rsid w:val="00730912"/>
    <w:rsid w:val="00731279"/>
    <w:rsid w:val="00732007"/>
    <w:rsid w:val="00732A5A"/>
    <w:rsid w:val="00733D2D"/>
    <w:rsid w:val="007343BC"/>
    <w:rsid w:val="0073529A"/>
    <w:rsid w:val="00735417"/>
    <w:rsid w:val="00735929"/>
    <w:rsid w:val="00735DF0"/>
    <w:rsid w:val="00736505"/>
    <w:rsid w:val="0074179E"/>
    <w:rsid w:val="00741F96"/>
    <w:rsid w:val="00742CC1"/>
    <w:rsid w:val="0074384F"/>
    <w:rsid w:val="00743C68"/>
    <w:rsid w:val="007456E6"/>
    <w:rsid w:val="00745AB8"/>
    <w:rsid w:val="00745E89"/>
    <w:rsid w:val="007469F6"/>
    <w:rsid w:val="00746B56"/>
    <w:rsid w:val="007522EC"/>
    <w:rsid w:val="007532A1"/>
    <w:rsid w:val="007537A6"/>
    <w:rsid w:val="00755505"/>
    <w:rsid w:val="007568A3"/>
    <w:rsid w:val="007605A4"/>
    <w:rsid w:val="00761D6C"/>
    <w:rsid w:val="00762CD4"/>
    <w:rsid w:val="00762E09"/>
    <w:rsid w:val="0076417E"/>
    <w:rsid w:val="00770716"/>
    <w:rsid w:val="00770AA3"/>
    <w:rsid w:val="00771DA6"/>
    <w:rsid w:val="007730FD"/>
    <w:rsid w:val="00780BF0"/>
    <w:rsid w:val="00782BFE"/>
    <w:rsid w:val="00783347"/>
    <w:rsid w:val="00784067"/>
    <w:rsid w:val="00784908"/>
    <w:rsid w:val="00784926"/>
    <w:rsid w:val="00785054"/>
    <w:rsid w:val="00787B7D"/>
    <w:rsid w:val="007905D2"/>
    <w:rsid w:val="00790791"/>
    <w:rsid w:val="007907A8"/>
    <w:rsid w:val="007917D6"/>
    <w:rsid w:val="007921E8"/>
    <w:rsid w:val="00792871"/>
    <w:rsid w:val="007A0D21"/>
    <w:rsid w:val="007A1D9D"/>
    <w:rsid w:val="007A38C0"/>
    <w:rsid w:val="007A49DA"/>
    <w:rsid w:val="007A4E52"/>
    <w:rsid w:val="007B0010"/>
    <w:rsid w:val="007B0E0B"/>
    <w:rsid w:val="007B1F13"/>
    <w:rsid w:val="007B55CA"/>
    <w:rsid w:val="007B75BA"/>
    <w:rsid w:val="007B76AA"/>
    <w:rsid w:val="007C0A11"/>
    <w:rsid w:val="007C30BB"/>
    <w:rsid w:val="007C59F8"/>
    <w:rsid w:val="007C63EF"/>
    <w:rsid w:val="007C73B9"/>
    <w:rsid w:val="007D164D"/>
    <w:rsid w:val="007D36FE"/>
    <w:rsid w:val="007D541D"/>
    <w:rsid w:val="007D5636"/>
    <w:rsid w:val="007D61B9"/>
    <w:rsid w:val="007E292E"/>
    <w:rsid w:val="007E5460"/>
    <w:rsid w:val="007E5722"/>
    <w:rsid w:val="007E5961"/>
    <w:rsid w:val="007E7818"/>
    <w:rsid w:val="007E7EEC"/>
    <w:rsid w:val="007F35D0"/>
    <w:rsid w:val="007F3819"/>
    <w:rsid w:val="007F5AE7"/>
    <w:rsid w:val="007F7384"/>
    <w:rsid w:val="008008D8"/>
    <w:rsid w:val="00805BB7"/>
    <w:rsid w:val="00805CF4"/>
    <w:rsid w:val="00806568"/>
    <w:rsid w:val="0081307C"/>
    <w:rsid w:val="00815734"/>
    <w:rsid w:val="008157E1"/>
    <w:rsid w:val="00816857"/>
    <w:rsid w:val="00817FC7"/>
    <w:rsid w:val="00825507"/>
    <w:rsid w:val="00825DC4"/>
    <w:rsid w:val="00826C62"/>
    <w:rsid w:val="0083099A"/>
    <w:rsid w:val="00831BC4"/>
    <w:rsid w:val="00832F79"/>
    <w:rsid w:val="0083622F"/>
    <w:rsid w:val="00836C3A"/>
    <w:rsid w:val="0083721D"/>
    <w:rsid w:val="0084447D"/>
    <w:rsid w:val="00844C01"/>
    <w:rsid w:val="008457B8"/>
    <w:rsid w:val="008460D4"/>
    <w:rsid w:val="00846A1B"/>
    <w:rsid w:val="008470F8"/>
    <w:rsid w:val="00847535"/>
    <w:rsid w:val="00851E91"/>
    <w:rsid w:val="0085245F"/>
    <w:rsid w:val="0085320C"/>
    <w:rsid w:val="008536D4"/>
    <w:rsid w:val="008537BE"/>
    <w:rsid w:val="0085575D"/>
    <w:rsid w:val="008558E8"/>
    <w:rsid w:val="008615B5"/>
    <w:rsid w:val="00862F76"/>
    <w:rsid w:val="00863135"/>
    <w:rsid w:val="008636C4"/>
    <w:rsid w:val="00867346"/>
    <w:rsid w:val="008725A0"/>
    <w:rsid w:val="00872815"/>
    <w:rsid w:val="008728E4"/>
    <w:rsid w:val="0087453B"/>
    <w:rsid w:val="00875FF5"/>
    <w:rsid w:val="00876023"/>
    <w:rsid w:val="008812EF"/>
    <w:rsid w:val="00881F89"/>
    <w:rsid w:val="00882353"/>
    <w:rsid w:val="0088289D"/>
    <w:rsid w:val="00883605"/>
    <w:rsid w:val="00883C12"/>
    <w:rsid w:val="00884730"/>
    <w:rsid w:val="00884ECD"/>
    <w:rsid w:val="008864D4"/>
    <w:rsid w:val="00886510"/>
    <w:rsid w:val="008919BB"/>
    <w:rsid w:val="00896BD5"/>
    <w:rsid w:val="008A0785"/>
    <w:rsid w:val="008A0DEE"/>
    <w:rsid w:val="008A2A9B"/>
    <w:rsid w:val="008A3F16"/>
    <w:rsid w:val="008A4438"/>
    <w:rsid w:val="008A495A"/>
    <w:rsid w:val="008A7FB8"/>
    <w:rsid w:val="008B3918"/>
    <w:rsid w:val="008B41D1"/>
    <w:rsid w:val="008B64AC"/>
    <w:rsid w:val="008C2A65"/>
    <w:rsid w:val="008C36B8"/>
    <w:rsid w:val="008C391C"/>
    <w:rsid w:val="008C402C"/>
    <w:rsid w:val="008C4EAE"/>
    <w:rsid w:val="008C54FA"/>
    <w:rsid w:val="008D070E"/>
    <w:rsid w:val="008D0A47"/>
    <w:rsid w:val="008D109E"/>
    <w:rsid w:val="008D1F58"/>
    <w:rsid w:val="008D3CE1"/>
    <w:rsid w:val="008D518E"/>
    <w:rsid w:val="008E0DAE"/>
    <w:rsid w:val="008E353B"/>
    <w:rsid w:val="008E385D"/>
    <w:rsid w:val="008E3AD5"/>
    <w:rsid w:val="008E3B15"/>
    <w:rsid w:val="008E7FA6"/>
    <w:rsid w:val="008F1961"/>
    <w:rsid w:val="008F1E1A"/>
    <w:rsid w:val="008F3BF6"/>
    <w:rsid w:val="008F78AB"/>
    <w:rsid w:val="00900B7A"/>
    <w:rsid w:val="009020D1"/>
    <w:rsid w:val="00904C8E"/>
    <w:rsid w:val="00905CA8"/>
    <w:rsid w:val="009060E5"/>
    <w:rsid w:val="00906D29"/>
    <w:rsid w:val="00912108"/>
    <w:rsid w:val="009148CB"/>
    <w:rsid w:val="00915F66"/>
    <w:rsid w:val="00916D6A"/>
    <w:rsid w:val="0091775A"/>
    <w:rsid w:val="00920E58"/>
    <w:rsid w:val="009214F5"/>
    <w:rsid w:val="009217FC"/>
    <w:rsid w:val="00922D96"/>
    <w:rsid w:val="009254DF"/>
    <w:rsid w:val="00925BF5"/>
    <w:rsid w:val="0092698A"/>
    <w:rsid w:val="00927C93"/>
    <w:rsid w:val="0093013C"/>
    <w:rsid w:val="0093079E"/>
    <w:rsid w:val="00930EFB"/>
    <w:rsid w:val="00930F36"/>
    <w:rsid w:val="00932552"/>
    <w:rsid w:val="009326C4"/>
    <w:rsid w:val="0093441C"/>
    <w:rsid w:val="009366D3"/>
    <w:rsid w:val="00943FBC"/>
    <w:rsid w:val="00944AC0"/>
    <w:rsid w:val="009459F6"/>
    <w:rsid w:val="00946CE7"/>
    <w:rsid w:val="00947D67"/>
    <w:rsid w:val="0095093F"/>
    <w:rsid w:val="00951659"/>
    <w:rsid w:val="00955442"/>
    <w:rsid w:val="00955884"/>
    <w:rsid w:val="009567F5"/>
    <w:rsid w:val="00956CE3"/>
    <w:rsid w:val="009576B4"/>
    <w:rsid w:val="00962064"/>
    <w:rsid w:val="009638DF"/>
    <w:rsid w:val="00963CEE"/>
    <w:rsid w:val="009675D8"/>
    <w:rsid w:val="00967CF5"/>
    <w:rsid w:val="00973704"/>
    <w:rsid w:val="0097461B"/>
    <w:rsid w:val="0098042B"/>
    <w:rsid w:val="009806C3"/>
    <w:rsid w:val="009821D2"/>
    <w:rsid w:val="0098258A"/>
    <w:rsid w:val="009829EE"/>
    <w:rsid w:val="00985859"/>
    <w:rsid w:val="00986380"/>
    <w:rsid w:val="00991A7E"/>
    <w:rsid w:val="00991B3A"/>
    <w:rsid w:val="00991F32"/>
    <w:rsid w:val="00992090"/>
    <w:rsid w:val="009927B4"/>
    <w:rsid w:val="0099377A"/>
    <w:rsid w:val="009943D8"/>
    <w:rsid w:val="00995EB2"/>
    <w:rsid w:val="00997467"/>
    <w:rsid w:val="009974D0"/>
    <w:rsid w:val="009A13AF"/>
    <w:rsid w:val="009A30CD"/>
    <w:rsid w:val="009A3528"/>
    <w:rsid w:val="009A6A9B"/>
    <w:rsid w:val="009A6F5B"/>
    <w:rsid w:val="009B0203"/>
    <w:rsid w:val="009B2298"/>
    <w:rsid w:val="009B2AA6"/>
    <w:rsid w:val="009B300F"/>
    <w:rsid w:val="009B4BDF"/>
    <w:rsid w:val="009B703B"/>
    <w:rsid w:val="009C5CAF"/>
    <w:rsid w:val="009C6682"/>
    <w:rsid w:val="009C6A25"/>
    <w:rsid w:val="009C79F0"/>
    <w:rsid w:val="009D0564"/>
    <w:rsid w:val="009D32A4"/>
    <w:rsid w:val="009D411E"/>
    <w:rsid w:val="009D4BF2"/>
    <w:rsid w:val="009D5462"/>
    <w:rsid w:val="009D6616"/>
    <w:rsid w:val="009D7010"/>
    <w:rsid w:val="009E0DB6"/>
    <w:rsid w:val="009E16EB"/>
    <w:rsid w:val="009E2136"/>
    <w:rsid w:val="009E510E"/>
    <w:rsid w:val="009E57C2"/>
    <w:rsid w:val="009E6F9C"/>
    <w:rsid w:val="009E7629"/>
    <w:rsid w:val="009F00E6"/>
    <w:rsid w:val="009F5BD6"/>
    <w:rsid w:val="009F6497"/>
    <w:rsid w:val="009F6E1B"/>
    <w:rsid w:val="009F7813"/>
    <w:rsid w:val="009F79B4"/>
    <w:rsid w:val="00A02BCE"/>
    <w:rsid w:val="00A02DC2"/>
    <w:rsid w:val="00A02DCD"/>
    <w:rsid w:val="00A032F7"/>
    <w:rsid w:val="00A03808"/>
    <w:rsid w:val="00A06D35"/>
    <w:rsid w:val="00A0718F"/>
    <w:rsid w:val="00A108A2"/>
    <w:rsid w:val="00A11C36"/>
    <w:rsid w:val="00A1237D"/>
    <w:rsid w:val="00A14229"/>
    <w:rsid w:val="00A15229"/>
    <w:rsid w:val="00A20294"/>
    <w:rsid w:val="00A2383B"/>
    <w:rsid w:val="00A26615"/>
    <w:rsid w:val="00A302E4"/>
    <w:rsid w:val="00A3281E"/>
    <w:rsid w:val="00A32A15"/>
    <w:rsid w:val="00A34C9A"/>
    <w:rsid w:val="00A3691A"/>
    <w:rsid w:val="00A416CF"/>
    <w:rsid w:val="00A419CA"/>
    <w:rsid w:val="00A41A4A"/>
    <w:rsid w:val="00A41AE0"/>
    <w:rsid w:val="00A4224C"/>
    <w:rsid w:val="00A42AC2"/>
    <w:rsid w:val="00A445C8"/>
    <w:rsid w:val="00A445F0"/>
    <w:rsid w:val="00A4550E"/>
    <w:rsid w:val="00A45A52"/>
    <w:rsid w:val="00A4649B"/>
    <w:rsid w:val="00A468F3"/>
    <w:rsid w:val="00A47EEB"/>
    <w:rsid w:val="00A522E1"/>
    <w:rsid w:val="00A54DD4"/>
    <w:rsid w:val="00A558D4"/>
    <w:rsid w:val="00A56B73"/>
    <w:rsid w:val="00A607F9"/>
    <w:rsid w:val="00A667FF"/>
    <w:rsid w:val="00A67A2A"/>
    <w:rsid w:val="00A7011E"/>
    <w:rsid w:val="00A70925"/>
    <w:rsid w:val="00A71AAF"/>
    <w:rsid w:val="00A743A2"/>
    <w:rsid w:val="00A77A60"/>
    <w:rsid w:val="00A80741"/>
    <w:rsid w:val="00A80CD0"/>
    <w:rsid w:val="00A80DF4"/>
    <w:rsid w:val="00A82CC1"/>
    <w:rsid w:val="00A84E69"/>
    <w:rsid w:val="00A84FE6"/>
    <w:rsid w:val="00A86049"/>
    <w:rsid w:val="00A861AA"/>
    <w:rsid w:val="00A93665"/>
    <w:rsid w:val="00A94FC0"/>
    <w:rsid w:val="00A95653"/>
    <w:rsid w:val="00A96ECD"/>
    <w:rsid w:val="00A9770F"/>
    <w:rsid w:val="00AA1F9D"/>
    <w:rsid w:val="00AA31AF"/>
    <w:rsid w:val="00AA3F26"/>
    <w:rsid w:val="00AA4FEA"/>
    <w:rsid w:val="00AA5EE5"/>
    <w:rsid w:val="00AA6E91"/>
    <w:rsid w:val="00AB3AE9"/>
    <w:rsid w:val="00AB6FEC"/>
    <w:rsid w:val="00AB77EB"/>
    <w:rsid w:val="00AC3B38"/>
    <w:rsid w:val="00AC400F"/>
    <w:rsid w:val="00AC6027"/>
    <w:rsid w:val="00AC62A9"/>
    <w:rsid w:val="00AC71D9"/>
    <w:rsid w:val="00AD19B1"/>
    <w:rsid w:val="00AD30B3"/>
    <w:rsid w:val="00AD410F"/>
    <w:rsid w:val="00AD4D90"/>
    <w:rsid w:val="00AD5058"/>
    <w:rsid w:val="00AE25F9"/>
    <w:rsid w:val="00AE2EA3"/>
    <w:rsid w:val="00AE3B06"/>
    <w:rsid w:val="00AE4A88"/>
    <w:rsid w:val="00AE5F73"/>
    <w:rsid w:val="00AE79BF"/>
    <w:rsid w:val="00AF05F6"/>
    <w:rsid w:val="00AF0AAD"/>
    <w:rsid w:val="00AF2153"/>
    <w:rsid w:val="00AF4B8E"/>
    <w:rsid w:val="00B047CF"/>
    <w:rsid w:val="00B065EE"/>
    <w:rsid w:val="00B10919"/>
    <w:rsid w:val="00B140DC"/>
    <w:rsid w:val="00B145C0"/>
    <w:rsid w:val="00B241E4"/>
    <w:rsid w:val="00B25525"/>
    <w:rsid w:val="00B268C6"/>
    <w:rsid w:val="00B26ADB"/>
    <w:rsid w:val="00B26D83"/>
    <w:rsid w:val="00B27D30"/>
    <w:rsid w:val="00B30678"/>
    <w:rsid w:val="00B31781"/>
    <w:rsid w:val="00B41219"/>
    <w:rsid w:val="00B418FE"/>
    <w:rsid w:val="00B41E72"/>
    <w:rsid w:val="00B4399A"/>
    <w:rsid w:val="00B44A43"/>
    <w:rsid w:val="00B44D79"/>
    <w:rsid w:val="00B46923"/>
    <w:rsid w:val="00B476D9"/>
    <w:rsid w:val="00B47D14"/>
    <w:rsid w:val="00B47EC1"/>
    <w:rsid w:val="00B50BBF"/>
    <w:rsid w:val="00B515DF"/>
    <w:rsid w:val="00B53779"/>
    <w:rsid w:val="00B5379A"/>
    <w:rsid w:val="00B540FF"/>
    <w:rsid w:val="00B5420C"/>
    <w:rsid w:val="00B56A6D"/>
    <w:rsid w:val="00B57285"/>
    <w:rsid w:val="00B57868"/>
    <w:rsid w:val="00B57887"/>
    <w:rsid w:val="00B57952"/>
    <w:rsid w:val="00B61CD5"/>
    <w:rsid w:val="00B62FA5"/>
    <w:rsid w:val="00B633C5"/>
    <w:rsid w:val="00B656E7"/>
    <w:rsid w:val="00B65D4B"/>
    <w:rsid w:val="00B65EDD"/>
    <w:rsid w:val="00B702D7"/>
    <w:rsid w:val="00B70D13"/>
    <w:rsid w:val="00B71153"/>
    <w:rsid w:val="00B7231C"/>
    <w:rsid w:val="00B724BC"/>
    <w:rsid w:val="00B74217"/>
    <w:rsid w:val="00B75E8E"/>
    <w:rsid w:val="00B76449"/>
    <w:rsid w:val="00B76627"/>
    <w:rsid w:val="00B77762"/>
    <w:rsid w:val="00B901C8"/>
    <w:rsid w:val="00B9171A"/>
    <w:rsid w:val="00B93198"/>
    <w:rsid w:val="00B946EB"/>
    <w:rsid w:val="00B95055"/>
    <w:rsid w:val="00B950E3"/>
    <w:rsid w:val="00B95FEF"/>
    <w:rsid w:val="00B96853"/>
    <w:rsid w:val="00B971EA"/>
    <w:rsid w:val="00BA0763"/>
    <w:rsid w:val="00BA536A"/>
    <w:rsid w:val="00BA7673"/>
    <w:rsid w:val="00BB066B"/>
    <w:rsid w:val="00BB1C3E"/>
    <w:rsid w:val="00BB7ED7"/>
    <w:rsid w:val="00BC371B"/>
    <w:rsid w:val="00BC39FD"/>
    <w:rsid w:val="00BC4ADC"/>
    <w:rsid w:val="00BC6BD9"/>
    <w:rsid w:val="00BC75C4"/>
    <w:rsid w:val="00BD0CFD"/>
    <w:rsid w:val="00BD2747"/>
    <w:rsid w:val="00BD304B"/>
    <w:rsid w:val="00BD68B9"/>
    <w:rsid w:val="00BD7871"/>
    <w:rsid w:val="00BE0366"/>
    <w:rsid w:val="00BE26C2"/>
    <w:rsid w:val="00BE2E0A"/>
    <w:rsid w:val="00BE39FB"/>
    <w:rsid w:val="00BE39FF"/>
    <w:rsid w:val="00BE4822"/>
    <w:rsid w:val="00BE5548"/>
    <w:rsid w:val="00BE7B88"/>
    <w:rsid w:val="00BF07FE"/>
    <w:rsid w:val="00BF0EF8"/>
    <w:rsid w:val="00BF4141"/>
    <w:rsid w:val="00BF434F"/>
    <w:rsid w:val="00BF5685"/>
    <w:rsid w:val="00BF6D1F"/>
    <w:rsid w:val="00C00544"/>
    <w:rsid w:val="00C02063"/>
    <w:rsid w:val="00C02986"/>
    <w:rsid w:val="00C03AA1"/>
    <w:rsid w:val="00C06F1C"/>
    <w:rsid w:val="00C10F25"/>
    <w:rsid w:val="00C128C4"/>
    <w:rsid w:val="00C1300D"/>
    <w:rsid w:val="00C13687"/>
    <w:rsid w:val="00C168F5"/>
    <w:rsid w:val="00C16B68"/>
    <w:rsid w:val="00C16D57"/>
    <w:rsid w:val="00C20EAA"/>
    <w:rsid w:val="00C21FD4"/>
    <w:rsid w:val="00C222DF"/>
    <w:rsid w:val="00C2301F"/>
    <w:rsid w:val="00C23A82"/>
    <w:rsid w:val="00C24288"/>
    <w:rsid w:val="00C25058"/>
    <w:rsid w:val="00C25934"/>
    <w:rsid w:val="00C26FAD"/>
    <w:rsid w:val="00C2708D"/>
    <w:rsid w:val="00C27A80"/>
    <w:rsid w:val="00C30D93"/>
    <w:rsid w:val="00C31FA0"/>
    <w:rsid w:val="00C331A7"/>
    <w:rsid w:val="00C34C24"/>
    <w:rsid w:val="00C358FB"/>
    <w:rsid w:val="00C35E08"/>
    <w:rsid w:val="00C41220"/>
    <w:rsid w:val="00C432E2"/>
    <w:rsid w:val="00C44862"/>
    <w:rsid w:val="00C505E0"/>
    <w:rsid w:val="00C5136C"/>
    <w:rsid w:val="00C5533B"/>
    <w:rsid w:val="00C60349"/>
    <w:rsid w:val="00C60CDF"/>
    <w:rsid w:val="00C616C7"/>
    <w:rsid w:val="00C616C8"/>
    <w:rsid w:val="00C62A69"/>
    <w:rsid w:val="00C63E34"/>
    <w:rsid w:val="00C648ED"/>
    <w:rsid w:val="00C64FEA"/>
    <w:rsid w:val="00C65A3E"/>
    <w:rsid w:val="00C70890"/>
    <w:rsid w:val="00C734CA"/>
    <w:rsid w:val="00C7547E"/>
    <w:rsid w:val="00C75F7B"/>
    <w:rsid w:val="00C77A8F"/>
    <w:rsid w:val="00C82460"/>
    <w:rsid w:val="00C828CD"/>
    <w:rsid w:val="00C845C1"/>
    <w:rsid w:val="00C84EF3"/>
    <w:rsid w:val="00C859FA"/>
    <w:rsid w:val="00C872F8"/>
    <w:rsid w:val="00C87F8F"/>
    <w:rsid w:val="00C901CF"/>
    <w:rsid w:val="00C90E9A"/>
    <w:rsid w:val="00C926E7"/>
    <w:rsid w:val="00C92AF6"/>
    <w:rsid w:val="00C94BE1"/>
    <w:rsid w:val="00C96B34"/>
    <w:rsid w:val="00C96D53"/>
    <w:rsid w:val="00CA00B2"/>
    <w:rsid w:val="00CA00F4"/>
    <w:rsid w:val="00CA1BDD"/>
    <w:rsid w:val="00CA3F1C"/>
    <w:rsid w:val="00CA63DE"/>
    <w:rsid w:val="00CB2966"/>
    <w:rsid w:val="00CB46BD"/>
    <w:rsid w:val="00CB5ABE"/>
    <w:rsid w:val="00CB5DB8"/>
    <w:rsid w:val="00CB607B"/>
    <w:rsid w:val="00CB6E33"/>
    <w:rsid w:val="00CC1C33"/>
    <w:rsid w:val="00CC2564"/>
    <w:rsid w:val="00CC2D5F"/>
    <w:rsid w:val="00CC59DB"/>
    <w:rsid w:val="00CC6417"/>
    <w:rsid w:val="00CC7E4B"/>
    <w:rsid w:val="00CD4A3F"/>
    <w:rsid w:val="00CD59ED"/>
    <w:rsid w:val="00CD63EE"/>
    <w:rsid w:val="00CD648C"/>
    <w:rsid w:val="00CE3934"/>
    <w:rsid w:val="00CE5058"/>
    <w:rsid w:val="00CE5C81"/>
    <w:rsid w:val="00CE6E5E"/>
    <w:rsid w:val="00CE7DD6"/>
    <w:rsid w:val="00CF02FF"/>
    <w:rsid w:val="00CF11A9"/>
    <w:rsid w:val="00CF1D33"/>
    <w:rsid w:val="00CF1D49"/>
    <w:rsid w:val="00CF24BF"/>
    <w:rsid w:val="00CF2893"/>
    <w:rsid w:val="00CF3EE0"/>
    <w:rsid w:val="00CF6207"/>
    <w:rsid w:val="00CF73F4"/>
    <w:rsid w:val="00D001D1"/>
    <w:rsid w:val="00D01A1C"/>
    <w:rsid w:val="00D030B9"/>
    <w:rsid w:val="00D047D1"/>
    <w:rsid w:val="00D05916"/>
    <w:rsid w:val="00D06936"/>
    <w:rsid w:val="00D11C26"/>
    <w:rsid w:val="00D15425"/>
    <w:rsid w:val="00D17383"/>
    <w:rsid w:val="00D203A6"/>
    <w:rsid w:val="00D22CD9"/>
    <w:rsid w:val="00D2303B"/>
    <w:rsid w:val="00D246FE"/>
    <w:rsid w:val="00D35136"/>
    <w:rsid w:val="00D3560C"/>
    <w:rsid w:val="00D3571B"/>
    <w:rsid w:val="00D3648A"/>
    <w:rsid w:val="00D42F1D"/>
    <w:rsid w:val="00D4319C"/>
    <w:rsid w:val="00D4386B"/>
    <w:rsid w:val="00D4431A"/>
    <w:rsid w:val="00D44448"/>
    <w:rsid w:val="00D44AEA"/>
    <w:rsid w:val="00D453C6"/>
    <w:rsid w:val="00D47800"/>
    <w:rsid w:val="00D55323"/>
    <w:rsid w:val="00D56A5D"/>
    <w:rsid w:val="00D573DC"/>
    <w:rsid w:val="00D57446"/>
    <w:rsid w:val="00D57672"/>
    <w:rsid w:val="00D60292"/>
    <w:rsid w:val="00D60EB0"/>
    <w:rsid w:val="00D63C6F"/>
    <w:rsid w:val="00D6698D"/>
    <w:rsid w:val="00D670BF"/>
    <w:rsid w:val="00D70215"/>
    <w:rsid w:val="00D71677"/>
    <w:rsid w:val="00D71E73"/>
    <w:rsid w:val="00D7386B"/>
    <w:rsid w:val="00D73ACB"/>
    <w:rsid w:val="00D750E1"/>
    <w:rsid w:val="00D778B0"/>
    <w:rsid w:val="00D83B03"/>
    <w:rsid w:val="00D8659B"/>
    <w:rsid w:val="00D90595"/>
    <w:rsid w:val="00D92472"/>
    <w:rsid w:val="00D92B64"/>
    <w:rsid w:val="00D92E87"/>
    <w:rsid w:val="00D94FC1"/>
    <w:rsid w:val="00D95BED"/>
    <w:rsid w:val="00D95DF2"/>
    <w:rsid w:val="00DA1FBC"/>
    <w:rsid w:val="00DA32AD"/>
    <w:rsid w:val="00DB0463"/>
    <w:rsid w:val="00DB0607"/>
    <w:rsid w:val="00DB16BB"/>
    <w:rsid w:val="00DB287A"/>
    <w:rsid w:val="00DB314B"/>
    <w:rsid w:val="00DB3930"/>
    <w:rsid w:val="00DB5381"/>
    <w:rsid w:val="00DB601C"/>
    <w:rsid w:val="00DB7585"/>
    <w:rsid w:val="00DC103B"/>
    <w:rsid w:val="00DC1C7F"/>
    <w:rsid w:val="00DC2DE3"/>
    <w:rsid w:val="00DC311C"/>
    <w:rsid w:val="00DC3EF4"/>
    <w:rsid w:val="00DD058B"/>
    <w:rsid w:val="00DD205D"/>
    <w:rsid w:val="00DD3338"/>
    <w:rsid w:val="00DD543D"/>
    <w:rsid w:val="00DE2D51"/>
    <w:rsid w:val="00DE3652"/>
    <w:rsid w:val="00DE3EB3"/>
    <w:rsid w:val="00DE699E"/>
    <w:rsid w:val="00DE76EC"/>
    <w:rsid w:val="00DF04DB"/>
    <w:rsid w:val="00DF0E7C"/>
    <w:rsid w:val="00DF150D"/>
    <w:rsid w:val="00DF1813"/>
    <w:rsid w:val="00DF2611"/>
    <w:rsid w:val="00DF3B6C"/>
    <w:rsid w:val="00DF3CBE"/>
    <w:rsid w:val="00DF7695"/>
    <w:rsid w:val="00DF78FB"/>
    <w:rsid w:val="00DF7B3A"/>
    <w:rsid w:val="00E016C6"/>
    <w:rsid w:val="00E01CB9"/>
    <w:rsid w:val="00E023E9"/>
    <w:rsid w:val="00E042C7"/>
    <w:rsid w:val="00E059EF"/>
    <w:rsid w:val="00E1154B"/>
    <w:rsid w:val="00E171AC"/>
    <w:rsid w:val="00E1783E"/>
    <w:rsid w:val="00E2057C"/>
    <w:rsid w:val="00E22993"/>
    <w:rsid w:val="00E251F3"/>
    <w:rsid w:val="00E26593"/>
    <w:rsid w:val="00E27157"/>
    <w:rsid w:val="00E27C0C"/>
    <w:rsid w:val="00E27D2D"/>
    <w:rsid w:val="00E30F0C"/>
    <w:rsid w:val="00E31767"/>
    <w:rsid w:val="00E31F94"/>
    <w:rsid w:val="00E320F9"/>
    <w:rsid w:val="00E34A5D"/>
    <w:rsid w:val="00E36179"/>
    <w:rsid w:val="00E3794D"/>
    <w:rsid w:val="00E37B50"/>
    <w:rsid w:val="00E40240"/>
    <w:rsid w:val="00E42DF5"/>
    <w:rsid w:val="00E45CC7"/>
    <w:rsid w:val="00E46A7B"/>
    <w:rsid w:val="00E56D21"/>
    <w:rsid w:val="00E5705A"/>
    <w:rsid w:val="00E6027A"/>
    <w:rsid w:val="00E60776"/>
    <w:rsid w:val="00E60922"/>
    <w:rsid w:val="00E60F10"/>
    <w:rsid w:val="00E61041"/>
    <w:rsid w:val="00E61926"/>
    <w:rsid w:val="00E62FCA"/>
    <w:rsid w:val="00E6423A"/>
    <w:rsid w:val="00E65871"/>
    <w:rsid w:val="00E65FA4"/>
    <w:rsid w:val="00E70BF7"/>
    <w:rsid w:val="00E70DF5"/>
    <w:rsid w:val="00E716F7"/>
    <w:rsid w:val="00E73B9A"/>
    <w:rsid w:val="00E73C59"/>
    <w:rsid w:val="00E752EB"/>
    <w:rsid w:val="00E75790"/>
    <w:rsid w:val="00E765AA"/>
    <w:rsid w:val="00E76F31"/>
    <w:rsid w:val="00E7772A"/>
    <w:rsid w:val="00E77DEE"/>
    <w:rsid w:val="00E81136"/>
    <w:rsid w:val="00E826E1"/>
    <w:rsid w:val="00E82AC0"/>
    <w:rsid w:val="00E84B04"/>
    <w:rsid w:val="00E84C86"/>
    <w:rsid w:val="00E84E37"/>
    <w:rsid w:val="00E852F1"/>
    <w:rsid w:val="00E85A6E"/>
    <w:rsid w:val="00E87309"/>
    <w:rsid w:val="00E915A3"/>
    <w:rsid w:val="00E93660"/>
    <w:rsid w:val="00E9452D"/>
    <w:rsid w:val="00E96F73"/>
    <w:rsid w:val="00EA1EBB"/>
    <w:rsid w:val="00EA4AC2"/>
    <w:rsid w:val="00EA6BC4"/>
    <w:rsid w:val="00EA7F4B"/>
    <w:rsid w:val="00EB2767"/>
    <w:rsid w:val="00EB3548"/>
    <w:rsid w:val="00EB6132"/>
    <w:rsid w:val="00EC05D4"/>
    <w:rsid w:val="00EC3852"/>
    <w:rsid w:val="00EC620D"/>
    <w:rsid w:val="00EC7C5F"/>
    <w:rsid w:val="00ED009C"/>
    <w:rsid w:val="00ED068E"/>
    <w:rsid w:val="00ED3441"/>
    <w:rsid w:val="00ED59FA"/>
    <w:rsid w:val="00ED7123"/>
    <w:rsid w:val="00EE18C7"/>
    <w:rsid w:val="00EE1AEB"/>
    <w:rsid w:val="00EE1B10"/>
    <w:rsid w:val="00EE512F"/>
    <w:rsid w:val="00EE6C9D"/>
    <w:rsid w:val="00EE6DF5"/>
    <w:rsid w:val="00EE73BE"/>
    <w:rsid w:val="00EF04CE"/>
    <w:rsid w:val="00EF1758"/>
    <w:rsid w:val="00EF232D"/>
    <w:rsid w:val="00EF34CB"/>
    <w:rsid w:val="00EF4F6B"/>
    <w:rsid w:val="00EF5D8F"/>
    <w:rsid w:val="00EF6571"/>
    <w:rsid w:val="00EF6B4D"/>
    <w:rsid w:val="00EF7A19"/>
    <w:rsid w:val="00F02A02"/>
    <w:rsid w:val="00F04959"/>
    <w:rsid w:val="00F1031C"/>
    <w:rsid w:val="00F109ED"/>
    <w:rsid w:val="00F11473"/>
    <w:rsid w:val="00F11851"/>
    <w:rsid w:val="00F121A7"/>
    <w:rsid w:val="00F128A5"/>
    <w:rsid w:val="00F16657"/>
    <w:rsid w:val="00F16F6B"/>
    <w:rsid w:val="00F20B94"/>
    <w:rsid w:val="00F2114F"/>
    <w:rsid w:val="00F23FFC"/>
    <w:rsid w:val="00F24500"/>
    <w:rsid w:val="00F27C19"/>
    <w:rsid w:val="00F32792"/>
    <w:rsid w:val="00F32FEB"/>
    <w:rsid w:val="00F34771"/>
    <w:rsid w:val="00F34906"/>
    <w:rsid w:val="00F44009"/>
    <w:rsid w:val="00F447CC"/>
    <w:rsid w:val="00F45439"/>
    <w:rsid w:val="00F465FC"/>
    <w:rsid w:val="00F46A07"/>
    <w:rsid w:val="00F50258"/>
    <w:rsid w:val="00F51743"/>
    <w:rsid w:val="00F53BB2"/>
    <w:rsid w:val="00F53D7C"/>
    <w:rsid w:val="00F53E63"/>
    <w:rsid w:val="00F54CA8"/>
    <w:rsid w:val="00F5548E"/>
    <w:rsid w:val="00F55B89"/>
    <w:rsid w:val="00F564AC"/>
    <w:rsid w:val="00F57813"/>
    <w:rsid w:val="00F5782D"/>
    <w:rsid w:val="00F639D3"/>
    <w:rsid w:val="00F65344"/>
    <w:rsid w:val="00F65713"/>
    <w:rsid w:val="00F671A9"/>
    <w:rsid w:val="00F67501"/>
    <w:rsid w:val="00F70BA4"/>
    <w:rsid w:val="00F72021"/>
    <w:rsid w:val="00F7215F"/>
    <w:rsid w:val="00F73497"/>
    <w:rsid w:val="00F73CB9"/>
    <w:rsid w:val="00F74354"/>
    <w:rsid w:val="00F7437F"/>
    <w:rsid w:val="00F750E2"/>
    <w:rsid w:val="00F760C5"/>
    <w:rsid w:val="00F7619D"/>
    <w:rsid w:val="00F76E99"/>
    <w:rsid w:val="00F77FCD"/>
    <w:rsid w:val="00F81A21"/>
    <w:rsid w:val="00F82074"/>
    <w:rsid w:val="00F82190"/>
    <w:rsid w:val="00F823D4"/>
    <w:rsid w:val="00F835B2"/>
    <w:rsid w:val="00F843EB"/>
    <w:rsid w:val="00F87C54"/>
    <w:rsid w:val="00F87E5B"/>
    <w:rsid w:val="00F908DA"/>
    <w:rsid w:val="00F9202C"/>
    <w:rsid w:val="00F93AF5"/>
    <w:rsid w:val="00F94C3F"/>
    <w:rsid w:val="00F95FA5"/>
    <w:rsid w:val="00F9713A"/>
    <w:rsid w:val="00F97322"/>
    <w:rsid w:val="00FA3150"/>
    <w:rsid w:val="00FA4B81"/>
    <w:rsid w:val="00FA5545"/>
    <w:rsid w:val="00FA5E0B"/>
    <w:rsid w:val="00FA6030"/>
    <w:rsid w:val="00FA6235"/>
    <w:rsid w:val="00FA671D"/>
    <w:rsid w:val="00FA71B0"/>
    <w:rsid w:val="00FB0FB2"/>
    <w:rsid w:val="00FB2032"/>
    <w:rsid w:val="00FC0063"/>
    <w:rsid w:val="00FC0F77"/>
    <w:rsid w:val="00FC157B"/>
    <w:rsid w:val="00FC27D2"/>
    <w:rsid w:val="00FC3DEB"/>
    <w:rsid w:val="00FC4936"/>
    <w:rsid w:val="00FC5F7A"/>
    <w:rsid w:val="00FC6BAF"/>
    <w:rsid w:val="00FD0403"/>
    <w:rsid w:val="00FD14F6"/>
    <w:rsid w:val="00FD262F"/>
    <w:rsid w:val="00FD48F1"/>
    <w:rsid w:val="00FD54FA"/>
    <w:rsid w:val="00FD6A10"/>
    <w:rsid w:val="00FD6FE6"/>
    <w:rsid w:val="00FD7D05"/>
    <w:rsid w:val="00FE1779"/>
    <w:rsid w:val="00FE2493"/>
    <w:rsid w:val="00FE37BA"/>
    <w:rsid w:val="00FE4911"/>
    <w:rsid w:val="00FE74AB"/>
    <w:rsid w:val="00FF074C"/>
    <w:rsid w:val="00FF0CE3"/>
    <w:rsid w:val="00FF10E2"/>
    <w:rsid w:val="00FF56DF"/>
    <w:rsid w:val="00FF6DA1"/>
    <w:rsid w:val="00FF6FE9"/>
    <w:rsid w:val="63B8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E020"/>
  <w15:docId w15:val="{054B67DD-55F5-4073-A9A2-3B2778A22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9FB"/>
    <w:pPr>
      <w:spacing w:after="0" w:line="240" w:lineRule="auto"/>
    </w:pPr>
    <w:rPr>
      <w:rFonts w:ascii="Times New Roman" w:hAnsi="Times New Roman"/>
    </w:rPr>
  </w:style>
  <w:style w:type="paragraph" w:styleId="Heading2">
    <w:name w:val="heading 2"/>
    <w:basedOn w:val="Normal"/>
    <w:link w:val="Heading2Char"/>
    <w:uiPriority w:val="9"/>
    <w:qFormat/>
    <w:rsid w:val="000F348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28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72815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8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8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F76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695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E46A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58E8"/>
    <w:pPr>
      <w:ind w:left="720"/>
      <w:contextualSpacing/>
    </w:pPr>
  </w:style>
  <w:style w:type="table" w:styleId="TableGrid">
    <w:name w:val="Table Grid"/>
    <w:basedOn w:val="TableNormal"/>
    <w:uiPriority w:val="59"/>
    <w:rsid w:val="00CF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4CF0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1CD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1CF"/>
    <w:rPr>
      <w:b/>
      <w:bCs/>
    </w:rPr>
  </w:style>
  <w:style w:type="character" w:customStyle="1" w:styleId="algo-summary">
    <w:name w:val="algo-summary"/>
    <w:basedOn w:val="DefaultParagraphFont"/>
    <w:rsid w:val="00BD0CFD"/>
  </w:style>
  <w:style w:type="character" w:customStyle="1" w:styleId="Heading2Char">
    <w:name w:val="Heading 2 Char"/>
    <w:basedOn w:val="DefaultParagraphFont"/>
    <w:link w:val="Heading2"/>
    <w:uiPriority w:val="9"/>
    <w:rsid w:val="000F3484"/>
    <w:rPr>
      <w:rFonts w:ascii="Times New Roman" w:hAnsi="Times New Roman"/>
      <w:b/>
      <w:bCs/>
      <w:sz w:val="36"/>
      <w:szCs w:val="36"/>
    </w:rPr>
  </w:style>
  <w:style w:type="paragraph" w:customStyle="1" w:styleId="xxmsonormal">
    <w:name w:val="x_xmsonormal"/>
    <w:basedOn w:val="Normal"/>
    <w:rsid w:val="00C331A7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C24C9"/>
    <w:pPr>
      <w:spacing w:before="100" w:beforeAutospacing="1" w:after="100" w:afterAutospacing="1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44F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63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3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3E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3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3EE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795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381441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0589804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7479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D7456E50A5047AA9AA97E0EE09C93" ma:contentTypeVersion="14" ma:contentTypeDescription="Create a new document." ma:contentTypeScope="" ma:versionID="6adc3edb15c30bca153f6ab258bde267">
  <xsd:schema xmlns:xsd="http://www.w3.org/2001/XMLSchema" xmlns:xs="http://www.w3.org/2001/XMLSchema" xmlns:p="http://schemas.microsoft.com/office/2006/metadata/properties" xmlns:ns3="99e0fb5d-3acf-4abf-84f1-59aed501c9b6" xmlns:ns4="c0ce046b-825d-45a1-baa0-2bf3567717d8" targetNamespace="http://schemas.microsoft.com/office/2006/metadata/properties" ma:root="true" ma:fieldsID="347f5795b2367ab1c42873ab87d47dcf" ns3:_="" ns4:_="">
    <xsd:import namespace="99e0fb5d-3acf-4abf-84f1-59aed501c9b6"/>
    <xsd:import namespace="c0ce046b-825d-45a1-baa0-2bf3567717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0fb5d-3acf-4abf-84f1-59aed501c9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e046b-825d-45a1-baa0-2bf3567717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FA87D-565D-4023-B4FD-BFA327CDD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e0fb5d-3acf-4abf-84f1-59aed501c9b6"/>
    <ds:schemaRef ds:uri="c0ce046b-825d-45a1-baa0-2bf3567717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0D988B-8B41-4870-B438-8C2B3B4684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9C731E-BB5F-4FB7-9EC0-A8DC9219E4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D7A6123-7223-42AF-AE25-41C9EF41D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Maynard</dc:creator>
  <cp:keywords/>
  <dc:description/>
  <cp:lastModifiedBy>Maynard, Charlene</cp:lastModifiedBy>
  <cp:revision>3</cp:revision>
  <cp:lastPrinted>2022-01-05T21:53:00Z</cp:lastPrinted>
  <dcterms:created xsi:type="dcterms:W3CDTF">2022-02-16T17:39:00Z</dcterms:created>
  <dcterms:modified xsi:type="dcterms:W3CDTF">2022-02-16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D7456E50A5047AA9AA97E0EE09C93</vt:lpwstr>
  </property>
</Properties>
</file>